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D06A5A" w14:textId="13186C93" w:rsidR="00FC7DDA" w:rsidRPr="00CA0564" w:rsidRDefault="00C51694" w:rsidP="00FC7DDA">
      <w:pPr>
        <w:rPr>
          <w:rFonts w:cstheme="minorHAnsi"/>
          <w:b/>
          <w:sz w:val="50"/>
          <w:szCs w:val="50"/>
        </w:rPr>
      </w:pPr>
      <w:r w:rsidRPr="00CA0564">
        <w:rPr>
          <w:rFonts w:cstheme="minorHAnsi"/>
          <w:b/>
          <w:sz w:val="50"/>
          <w:szCs w:val="50"/>
        </w:rPr>
        <w:t>Kush Guglani</w:t>
      </w:r>
    </w:p>
    <w:p w14:paraId="38BE86A6" w14:textId="70279BAD" w:rsidR="001F4E54" w:rsidRPr="001F4E54" w:rsidRDefault="00FC7DDA" w:rsidP="00310546">
      <w:pPr>
        <w:spacing w:after="240"/>
        <w:rPr>
          <w:rFonts w:cstheme="minorHAnsi"/>
          <w:b/>
          <w:color w:val="0563C1" w:themeColor="hyperlink"/>
          <w:u w:val="single"/>
        </w:rPr>
      </w:pPr>
      <w:r w:rsidRPr="00CA0564">
        <w:rPr>
          <w:rFonts w:cstheme="minorHAnsi"/>
          <w:b/>
          <w:color w:val="3E7BBE"/>
        </w:rPr>
        <w:t>Phone:</w:t>
      </w:r>
      <w:r w:rsidRPr="00CA0564">
        <w:rPr>
          <w:rFonts w:cstheme="minorHAnsi"/>
          <w:color w:val="000000" w:themeColor="text1"/>
        </w:rPr>
        <w:tab/>
        <w:t xml:space="preserve">    +91 </w:t>
      </w:r>
      <w:r w:rsidR="00C51694" w:rsidRPr="00CA0564">
        <w:rPr>
          <w:rFonts w:cstheme="minorHAnsi"/>
          <w:color w:val="000000" w:themeColor="text1"/>
        </w:rPr>
        <w:t>8909 555 321</w:t>
      </w:r>
      <w:r w:rsidRPr="00CA0564">
        <w:rPr>
          <w:rFonts w:cstheme="minorHAnsi"/>
          <w:color w:val="000000" w:themeColor="text1"/>
        </w:rPr>
        <w:br/>
      </w:r>
      <w:r w:rsidRPr="00CA0564">
        <w:rPr>
          <w:rFonts w:cstheme="minorHAnsi"/>
          <w:b/>
          <w:color w:val="3E7BBE"/>
        </w:rPr>
        <w:t xml:space="preserve">Email: </w:t>
      </w:r>
      <w:r w:rsidRPr="00CA0564">
        <w:rPr>
          <w:rFonts w:cstheme="minorHAnsi"/>
          <w:b/>
          <w:color w:val="3E7BBE"/>
        </w:rPr>
        <w:tab/>
        <w:t xml:space="preserve">    </w:t>
      </w:r>
      <w:r w:rsidRPr="00CA0564">
        <w:rPr>
          <w:rFonts w:cstheme="minorHAnsi"/>
        </w:rPr>
        <w:t>k</w:t>
      </w:r>
      <w:r w:rsidR="00C51694" w:rsidRPr="00CA0564">
        <w:rPr>
          <w:rFonts w:cstheme="minorHAnsi"/>
        </w:rPr>
        <w:t>ushguglani5</w:t>
      </w:r>
      <w:r w:rsidRPr="00CA0564">
        <w:rPr>
          <w:rFonts w:cstheme="minorHAnsi"/>
        </w:rPr>
        <w:t xml:space="preserve">@gmail.com </w:t>
      </w:r>
      <w:r w:rsidRPr="00CA0564">
        <w:rPr>
          <w:rFonts w:cstheme="minorHAnsi"/>
        </w:rPr>
        <w:br/>
      </w:r>
      <w:r w:rsidRPr="00CA0564">
        <w:rPr>
          <w:rFonts w:cstheme="minorHAnsi"/>
          <w:b/>
          <w:color w:val="3E7BBE"/>
        </w:rPr>
        <w:t xml:space="preserve">LinkedIn: </w:t>
      </w:r>
      <w:hyperlink r:id="rId8" w:tgtFrame="_blank" w:history="1">
        <w:r w:rsidR="00504B39" w:rsidRPr="00504B39">
          <w:rPr>
            <w:rStyle w:val="Hyperlink"/>
            <w:rFonts w:cstheme="minorHAnsi"/>
            <w:b/>
            <w:bCs/>
            <w:color w:val="4472C4" w:themeColor="accent5"/>
            <w:bdr w:val="none" w:sz="0" w:space="0" w:color="auto" w:frame="1"/>
            <w:shd w:val="clear" w:color="auto" w:fill="FFFFFF"/>
          </w:rPr>
          <w:t>linkedin.com/in/kush-guglani-b183356a </w:t>
        </w:r>
      </w:hyperlink>
      <w:r w:rsidR="001F4E54" w:rsidRPr="00CA0564">
        <w:rPr>
          <w:rFonts w:cstheme="minorHAnsi"/>
        </w:rPr>
        <w:br/>
      </w:r>
      <w:r w:rsidR="001F4E54" w:rsidRPr="00CA0564">
        <w:rPr>
          <w:rFonts w:cstheme="minorHAnsi"/>
          <w:b/>
          <w:color w:val="3E7BBE"/>
        </w:rPr>
        <w:t xml:space="preserve">Website:  </w:t>
      </w:r>
      <w:r w:rsidR="00504B39" w:rsidRPr="00504B39">
        <w:rPr>
          <w:rFonts w:cstheme="minorHAnsi"/>
          <w:b/>
          <w:color w:val="3E7BBE"/>
        </w:rPr>
        <w:t>https://guglani.herokuapp.com</w:t>
      </w:r>
      <w:r w:rsidR="001F4E54" w:rsidRPr="00CA0564">
        <w:rPr>
          <w:rFonts w:cstheme="minorHAnsi"/>
        </w:rPr>
        <w:br/>
      </w:r>
      <w:r w:rsidR="00757114">
        <w:rPr>
          <w:rFonts w:cstheme="minorHAnsi"/>
          <w:b/>
          <w:color w:val="3E7BBE"/>
        </w:rPr>
        <w:t>GitHub</w:t>
      </w:r>
      <w:r w:rsidR="001F4E54" w:rsidRPr="00CA0564">
        <w:rPr>
          <w:rFonts w:cstheme="minorHAnsi"/>
          <w:b/>
          <w:color w:val="3E7BBE"/>
        </w:rPr>
        <w:t xml:space="preserve">:  </w:t>
      </w:r>
      <w:r w:rsidR="00504B39" w:rsidRPr="00504B39">
        <w:rPr>
          <w:rFonts w:cstheme="minorHAnsi"/>
          <w:b/>
          <w:color w:val="3E7BBE"/>
        </w:rPr>
        <w:t>https://github.com/kushguglani</w:t>
      </w:r>
    </w:p>
    <w:p w14:paraId="0D50D47E" w14:textId="77777777" w:rsidR="00A66F5E" w:rsidRPr="00CA0564" w:rsidRDefault="00E2491F" w:rsidP="00280250">
      <w:pPr>
        <w:rPr>
          <w:rFonts w:cstheme="minorHAnsi"/>
        </w:rPr>
      </w:pPr>
      <w:r w:rsidRPr="00CA0564">
        <w:rPr>
          <w:rFonts w:cstheme="minorHAnsi"/>
          <w:b/>
          <w:noProof/>
          <w:sz w:val="28"/>
          <w:szCs w:val="28"/>
        </w:rPr>
        <mc:AlternateContent>
          <mc:Choice Requires="wpg">
            <w:drawing>
              <wp:inline distT="0" distB="0" distL="0" distR="0" wp14:anchorId="0D7617A7" wp14:editId="06761440">
                <wp:extent cx="6640830" cy="365760"/>
                <wp:effectExtent l="0" t="0" r="26670" b="15240"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65760"/>
                          <a:chOff x="0" y="0"/>
                          <a:chExt cx="6640830" cy="37211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7620" y="0"/>
                            <a:ext cx="170688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F394C0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0" y="31334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7617A7" id="Group 4" o:spid="_x0000_s1026" style="width:522.9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27" type="#_x0000_t202" style="position:absolute;left:76;width:17069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59F394C0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</w:txbxContent>
                  </v:textbox>
                </v:shape>
                <v:line id="Straight Connector 21" o:spid="_x0000_s1028" style="position:absolute;visibility:visible;mso-wrap-style:square" from="0,3133" to="66408,31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35"/>
        <w:gridCol w:w="2724"/>
      </w:tblGrid>
      <w:tr w:rsidR="00A66F5E" w:rsidRPr="00CA0564" w14:paraId="29CC38A0" w14:textId="77777777" w:rsidTr="002D5186">
        <w:tc>
          <w:tcPr>
            <w:tcW w:w="7735" w:type="dxa"/>
          </w:tcPr>
          <w:p w14:paraId="70F49D11" w14:textId="439AF475" w:rsidR="00A66F5E" w:rsidRPr="00CA0564" w:rsidRDefault="00B24ACA" w:rsidP="0036562D">
            <w:pPr>
              <w:rPr>
                <w:rFonts w:cstheme="minorHAnsi"/>
              </w:rPr>
            </w:pPr>
            <w:r w:rsidRPr="00CA0564">
              <w:rPr>
                <w:rFonts w:cstheme="minorHAnsi"/>
              </w:rPr>
              <w:t>December</w:t>
            </w:r>
            <w:r w:rsidR="00A66F5E" w:rsidRPr="00CA0564">
              <w:rPr>
                <w:rFonts w:cstheme="minorHAnsi"/>
              </w:rPr>
              <w:t xml:space="preserve"> 201</w:t>
            </w:r>
            <w:r w:rsidR="009535C2" w:rsidRPr="00CA0564">
              <w:rPr>
                <w:rFonts w:cstheme="minorHAnsi"/>
              </w:rPr>
              <w:t>6</w:t>
            </w:r>
            <w:r w:rsidR="00A66F5E" w:rsidRPr="00CA0564">
              <w:rPr>
                <w:rFonts w:cstheme="minorHAnsi"/>
              </w:rPr>
              <w:t xml:space="preserve"> – Current</w:t>
            </w:r>
          </w:p>
        </w:tc>
        <w:tc>
          <w:tcPr>
            <w:tcW w:w="2724" w:type="dxa"/>
          </w:tcPr>
          <w:p w14:paraId="733A9753" w14:textId="77777777" w:rsidR="00A66F5E" w:rsidRPr="00CA0564" w:rsidRDefault="00A66F5E" w:rsidP="00A66F5E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t>Bengaluru, Karnataka</w:t>
            </w:r>
          </w:p>
        </w:tc>
      </w:tr>
      <w:tr w:rsidR="00350B3F" w:rsidRPr="00CA0564" w14:paraId="57CAE393" w14:textId="77777777" w:rsidTr="002D5186">
        <w:trPr>
          <w:trHeight w:val="584"/>
        </w:trPr>
        <w:tc>
          <w:tcPr>
            <w:tcW w:w="10459" w:type="dxa"/>
            <w:gridSpan w:val="2"/>
          </w:tcPr>
          <w:p w14:paraId="45DBA061" w14:textId="77777777" w:rsidR="005F75CD" w:rsidRPr="00CA0564" w:rsidRDefault="005F75CD" w:rsidP="005F75CD">
            <w:pPr>
              <w:rPr>
                <w:rFonts w:cstheme="minorHAnsi"/>
                <w:b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>Assistant System Engineer</w:t>
            </w:r>
            <w:r w:rsidRPr="00CA0564">
              <w:rPr>
                <w:rFonts w:cstheme="minorHAnsi"/>
                <w:sz w:val="24"/>
              </w:rPr>
              <w:t xml:space="preserve"> </w:t>
            </w:r>
            <w:r w:rsidRPr="00CA0564">
              <w:rPr>
                <w:rFonts w:cstheme="minorHAnsi"/>
                <w:i/>
                <w:sz w:val="24"/>
              </w:rPr>
              <w:t>@</w:t>
            </w:r>
            <w:r w:rsidRPr="00CA0564">
              <w:rPr>
                <w:rFonts w:cstheme="minorHAnsi"/>
                <w:sz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</w:rPr>
              <w:t>Tata Consultancy Services Pvt. Ltd</w:t>
            </w:r>
          </w:p>
          <w:p w14:paraId="40AA2055" w14:textId="77777777" w:rsidR="00350B3F" w:rsidRPr="00CA0564" w:rsidRDefault="00350B3F" w:rsidP="00973622">
            <w:pPr>
              <w:spacing w:before="160"/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Working as a </w:t>
            </w:r>
            <w:r w:rsidR="005F75CD" w:rsidRPr="00CA0564">
              <w:rPr>
                <w:rFonts w:cstheme="minorHAnsi"/>
              </w:rPr>
              <w:t>full stack web developer</w:t>
            </w:r>
            <w:r w:rsidRPr="00CA0564">
              <w:rPr>
                <w:rFonts w:cstheme="minorHAnsi"/>
              </w:rPr>
              <w:t>.</w:t>
            </w:r>
          </w:p>
          <w:p w14:paraId="73B09693" w14:textId="77777777" w:rsidR="00E31829" w:rsidRDefault="00F37E4D" w:rsidP="00F37E4D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Projects: </w:t>
            </w:r>
          </w:p>
          <w:p w14:paraId="4B1AB8FF" w14:textId="797E5D78" w:rsidR="00E31829" w:rsidRDefault="00E31829" w:rsidP="00E31829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Open Banking Application, API Sandbox and Kill Bill =&gt; React project</w:t>
            </w:r>
          </w:p>
          <w:p w14:paraId="5B37F3F0" w14:textId="12C61646" w:rsidR="00E31829" w:rsidRDefault="00E31829" w:rsidP="00E31829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 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Reusable Components</w:t>
            </w: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=&gt;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MEAN stack Project,</w:t>
            </w:r>
          </w:p>
          <w:p w14:paraId="7515BC87" w14:textId="11D2A266" w:rsidR="00E31829" w:rsidRDefault="00E31829" w:rsidP="00F37E4D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 </w:t>
            </w:r>
            <w:proofErr w:type="spellStart"/>
            <w:proofErr w:type="gramStart"/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eQip</w:t>
            </w:r>
            <w:proofErr w:type="spellEnd"/>
            <w:r w:rsidR="00A82BCC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</w:t>
            </w:r>
            <w:r w:rsidR="00A82BCC">
              <w:rPr>
                <w:rFonts w:eastAsia="Times New Roman"/>
                <w:color w:val="000000" w:themeColor="text1"/>
                <w:sz w:val="21"/>
                <w:szCs w:val="21"/>
              </w:rPr>
              <w:t>=</w:t>
            </w:r>
            <w:proofErr w:type="gramEnd"/>
            <w:r w:rsidR="00A82BCC">
              <w:rPr>
                <w:rFonts w:eastAsia="Times New Roman"/>
                <w:color w:val="000000" w:themeColor="text1"/>
                <w:sz w:val="21"/>
                <w:szCs w:val="21"/>
              </w:rPr>
              <w:t>&gt;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Angular</w:t>
            </w: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JS</w:t>
            </w:r>
            <w:r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and php project</w:t>
            </w:r>
          </w:p>
          <w:p w14:paraId="4A025D87" w14:textId="3C75C1B8" w:rsidR="00716C7C" w:rsidRPr="00CA0564" w:rsidRDefault="00E31829" w:rsidP="00E31829">
            <w:pPr>
              <w:shd w:val="clear" w:color="auto" w:fill="FFFFFF" w:themeFill="background1"/>
              <w:spacing w:line="285" w:lineRule="atLeast"/>
              <w:rPr>
                <w:rFonts w:eastAsia="Times New Roman" w:cstheme="minorHAnsi"/>
                <w:color w:val="000000" w:themeColor="text1"/>
                <w:sz w:val="21"/>
                <w:szCs w:val="21"/>
              </w:rPr>
            </w:pP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                     </w:t>
            </w:r>
            <w:r w:rsidR="00716C7C"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 xml:space="preserve">Online Examination </w:t>
            </w:r>
            <w:r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=&gt;</w:t>
            </w:r>
            <w:r w:rsidR="00716C7C" w:rsidRPr="00CA0564">
              <w:rPr>
                <w:rFonts w:eastAsia="Times New Roman" w:cstheme="minorHAnsi"/>
                <w:color w:val="000000" w:themeColor="text1"/>
                <w:sz w:val="21"/>
                <w:szCs w:val="21"/>
              </w:rPr>
              <w:t>JSP project</w:t>
            </w:r>
          </w:p>
        </w:tc>
      </w:tr>
      <w:tr w:rsidR="00350B3F" w:rsidRPr="00CA0564" w14:paraId="3C720D03" w14:textId="77777777" w:rsidTr="002D5186">
        <w:tc>
          <w:tcPr>
            <w:tcW w:w="10459" w:type="dxa"/>
            <w:gridSpan w:val="2"/>
          </w:tcPr>
          <w:p w14:paraId="5AB5B4E2" w14:textId="77777777" w:rsidR="00350B3F" w:rsidRPr="00CA0564" w:rsidRDefault="00350B3F" w:rsidP="0036562D">
            <w:pPr>
              <w:rPr>
                <w:rFonts w:cstheme="minorHAnsi"/>
                <w:b/>
                <w:color w:val="3E7BBE"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ab/>
            </w:r>
          </w:p>
          <w:p w14:paraId="1D896EF2" w14:textId="6FDBB4D8" w:rsidR="00F37E4D" w:rsidRPr="00CA0564" w:rsidRDefault="00F37E4D" w:rsidP="0036562D">
            <w:pPr>
              <w:rPr>
                <w:rFonts w:cstheme="minorHAnsi"/>
              </w:rPr>
            </w:pPr>
          </w:p>
        </w:tc>
      </w:tr>
      <w:tr w:rsidR="00A66F5E" w:rsidRPr="00CA0564" w14:paraId="4F153432" w14:textId="77777777" w:rsidTr="002D5186">
        <w:tc>
          <w:tcPr>
            <w:tcW w:w="7735" w:type="dxa"/>
          </w:tcPr>
          <w:p w14:paraId="7E69F06C" w14:textId="256BCCC8" w:rsidR="00A66F5E" w:rsidRPr="00CA0564" w:rsidRDefault="00B24ACA" w:rsidP="0036562D">
            <w:pPr>
              <w:rPr>
                <w:rFonts w:cstheme="minorHAnsi"/>
                <w:b/>
                <w:color w:val="3E7BBE"/>
                <w:sz w:val="24"/>
              </w:rPr>
            </w:pPr>
            <w:r w:rsidRPr="00CA0564">
              <w:rPr>
                <w:rFonts w:cstheme="minorHAnsi"/>
              </w:rPr>
              <w:t>January</w:t>
            </w:r>
            <w:r w:rsidR="00A66F5E" w:rsidRPr="00CA0564">
              <w:rPr>
                <w:rFonts w:cstheme="minorHAnsi"/>
              </w:rPr>
              <w:t xml:space="preserve"> 201</w:t>
            </w:r>
            <w:r w:rsidRPr="00CA0564">
              <w:rPr>
                <w:rFonts w:cstheme="minorHAnsi"/>
              </w:rPr>
              <w:t>6</w:t>
            </w:r>
            <w:r w:rsidR="00A66F5E" w:rsidRPr="00CA0564">
              <w:rPr>
                <w:rFonts w:cstheme="minorHAnsi"/>
              </w:rPr>
              <w:t xml:space="preserve"> – </w:t>
            </w:r>
            <w:r w:rsidRPr="00CA0564">
              <w:rPr>
                <w:rFonts w:cstheme="minorHAnsi"/>
              </w:rPr>
              <w:t>April</w:t>
            </w:r>
            <w:r w:rsidR="00A66F5E" w:rsidRPr="00CA0564">
              <w:rPr>
                <w:rFonts w:cstheme="minorHAnsi"/>
              </w:rPr>
              <w:t xml:space="preserve"> 201</w:t>
            </w:r>
            <w:r w:rsidRPr="00CA0564">
              <w:rPr>
                <w:rFonts w:cstheme="minorHAnsi"/>
              </w:rPr>
              <w:t>6</w:t>
            </w:r>
          </w:p>
        </w:tc>
        <w:tc>
          <w:tcPr>
            <w:tcW w:w="2724" w:type="dxa"/>
          </w:tcPr>
          <w:p w14:paraId="41395240" w14:textId="6745E045" w:rsidR="00A66F5E" w:rsidRPr="00CA0564" w:rsidRDefault="00F37E4D" w:rsidP="00A66F5E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t>Gurgaon</w:t>
            </w:r>
            <w:r w:rsidR="00A66F5E" w:rsidRPr="00CA0564">
              <w:rPr>
                <w:rFonts w:cstheme="minorHAnsi"/>
              </w:rPr>
              <w:t xml:space="preserve">, </w:t>
            </w:r>
            <w:r w:rsidRPr="00CA0564">
              <w:rPr>
                <w:rFonts w:cstheme="minorHAnsi"/>
              </w:rPr>
              <w:t>Haryana</w:t>
            </w:r>
          </w:p>
        </w:tc>
      </w:tr>
      <w:tr w:rsidR="00350B3F" w:rsidRPr="00CA0564" w14:paraId="10498879" w14:textId="77777777" w:rsidTr="002D5186">
        <w:tc>
          <w:tcPr>
            <w:tcW w:w="10459" w:type="dxa"/>
            <w:gridSpan w:val="2"/>
          </w:tcPr>
          <w:p w14:paraId="1D2AD9BE" w14:textId="0FF0100A" w:rsidR="00FC031F" w:rsidRPr="00CA0564" w:rsidRDefault="00716C7C" w:rsidP="005768C6">
            <w:pPr>
              <w:spacing w:after="120"/>
              <w:rPr>
                <w:rFonts w:cstheme="minorHAnsi"/>
                <w:b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>Software Analyst</w:t>
            </w:r>
            <w:r w:rsidR="00350B3F" w:rsidRPr="00CA0564">
              <w:rPr>
                <w:rFonts w:cstheme="minorHAnsi"/>
                <w:sz w:val="24"/>
              </w:rPr>
              <w:t xml:space="preserve"> </w:t>
            </w:r>
            <w:r w:rsidR="00350B3F" w:rsidRPr="00CA0564">
              <w:rPr>
                <w:rFonts w:cstheme="minorHAnsi"/>
                <w:i/>
                <w:sz w:val="24"/>
              </w:rPr>
              <w:t>@</w:t>
            </w:r>
            <w:r w:rsidR="00350B3F" w:rsidRPr="00CA0564">
              <w:rPr>
                <w:rFonts w:cstheme="minorHAnsi"/>
                <w:sz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</w:rPr>
              <w:t>StratBeans Consulting Pvt. Ltd</w:t>
            </w:r>
          </w:p>
          <w:p w14:paraId="50CCA689" w14:textId="77777777" w:rsidR="00716C7C" w:rsidRDefault="00716C7C" w:rsidP="00FC031F">
            <w:pPr>
              <w:shd w:val="clear" w:color="auto" w:fill="FFFFFF" w:themeFill="background1"/>
              <w:rPr>
                <w:rFonts w:eastAsia="Times New Roman" w:cstheme="minorHAnsi"/>
                <w:color w:val="000000" w:themeColor="text1"/>
              </w:rPr>
            </w:pPr>
            <w:r w:rsidRPr="00FC031F">
              <w:rPr>
                <w:rFonts w:eastAsia="Times New Roman" w:cstheme="minorHAnsi"/>
                <w:color w:val="000000" w:themeColor="text1"/>
              </w:rPr>
              <w:t>Training in php and Angular</w:t>
            </w:r>
            <w:r w:rsidR="00CA0564" w:rsidRPr="00FC031F">
              <w:rPr>
                <w:rFonts w:eastAsia="Times New Roman" w:cstheme="minorHAnsi"/>
                <w:color w:val="000000" w:themeColor="text1"/>
              </w:rPr>
              <w:t>JS</w:t>
            </w:r>
            <w:r w:rsidRPr="00FC031F">
              <w:rPr>
                <w:rFonts w:eastAsia="Times New Roman" w:cstheme="minorHAnsi"/>
                <w:color w:val="000000" w:themeColor="text1"/>
              </w:rPr>
              <w:t>. Worked on At</w:t>
            </w:r>
            <w:r w:rsidR="007D07A2" w:rsidRPr="00FC031F">
              <w:rPr>
                <w:rFonts w:eastAsia="Times New Roman" w:cstheme="minorHAnsi"/>
                <w:color w:val="000000" w:themeColor="text1"/>
              </w:rPr>
              <w:t>o</w:t>
            </w:r>
            <w:r w:rsidRPr="00FC031F">
              <w:rPr>
                <w:rFonts w:eastAsia="Times New Roman" w:cstheme="minorHAnsi"/>
                <w:color w:val="000000" w:themeColor="text1"/>
              </w:rPr>
              <w:t>m Barium project</w:t>
            </w:r>
          </w:p>
          <w:p w14:paraId="01FADEFF" w14:textId="5ED29C8D" w:rsidR="00FC031F" w:rsidRPr="00FC031F" w:rsidRDefault="00FC031F" w:rsidP="00FC031F">
            <w:pPr>
              <w:shd w:val="clear" w:color="auto" w:fill="FFFFFF" w:themeFill="background1"/>
              <w:rPr>
                <w:rFonts w:eastAsia="Times New Roman" w:cstheme="minorHAnsi"/>
                <w:color w:val="000000" w:themeColor="text1"/>
              </w:rPr>
            </w:pPr>
          </w:p>
        </w:tc>
      </w:tr>
      <w:tr w:rsidR="00350B3F" w:rsidRPr="00CA0564" w14:paraId="159102CD" w14:textId="77777777" w:rsidTr="002D5186">
        <w:tc>
          <w:tcPr>
            <w:tcW w:w="10459" w:type="dxa"/>
            <w:gridSpan w:val="2"/>
          </w:tcPr>
          <w:p w14:paraId="70054766" w14:textId="77777777" w:rsidR="00350B3F" w:rsidRPr="00CA0564" w:rsidRDefault="00350B3F" w:rsidP="0036562D">
            <w:pPr>
              <w:rPr>
                <w:rFonts w:cstheme="minorHAnsi"/>
              </w:rPr>
            </w:pPr>
          </w:p>
        </w:tc>
      </w:tr>
      <w:tr w:rsidR="00350B3F" w:rsidRPr="00CA0564" w14:paraId="69DF8DE9" w14:textId="77777777" w:rsidTr="002D5186">
        <w:tc>
          <w:tcPr>
            <w:tcW w:w="10459" w:type="dxa"/>
            <w:gridSpan w:val="2"/>
          </w:tcPr>
          <w:p w14:paraId="772537EE" w14:textId="5D8111C5" w:rsidR="00350B3F" w:rsidRPr="00CA0564" w:rsidRDefault="00350B3F" w:rsidP="0036562D">
            <w:pPr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2011 – </w:t>
            </w:r>
            <w:r w:rsidR="00B24ACA" w:rsidRPr="00CA0564">
              <w:rPr>
                <w:rFonts w:cstheme="minorHAnsi"/>
              </w:rPr>
              <w:t>November</w:t>
            </w:r>
            <w:r w:rsidRPr="00CA0564">
              <w:rPr>
                <w:rFonts w:cstheme="minorHAnsi"/>
              </w:rPr>
              <w:t>201</w:t>
            </w:r>
            <w:r w:rsidR="00B24ACA" w:rsidRPr="00CA0564">
              <w:rPr>
                <w:rFonts w:cstheme="minorHAnsi"/>
              </w:rPr>
              <w:t>6</w:t>
            </w:r>
          </w:p>
        </w:tc>
      </w:tr>
      <w:tr w:rsidR="00350B3F" w:rsidRPr="00CA0564" w14:paraId="3E8FAE3D" w14:textId="77777777" w:rsidTr="002D5186">
        <w:tc>
          <w:tcPr>
            <w:tcW w:w="10459" w:type="dxa"/>
            <w:gridSpan w:val="2"/>
          </w:tcPr>
          <w:p w14:paraId="40540593" w14:textId="77777777" w:rsidR="00350B3F" w:rsidRPr="00CA0564" w:rsidRDefault="00350B3F" w:rsidP="00350B3F">
            <w:pPr>
              <w:rPr>
                <w:rFonts w:cstheme="minorHAnsi"/>
                <w:sz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</w:rPr>
              <w:t>Freelance Developer</w:t>
            </w:r>
            <w:r w:rsidRPr="00CA0564">
              <w:rPr>
                <w:rFonts w:cstheme="minorHAnsi"/>
                <w:sz w:val="24"/>
              </w:rPr>
              <w:t xml:space="preserve"> </w:t>
            </w:r>
          </w:p>
          <w:p w14:paraId="7266C1C0" w14:textId="56D99578" w:rsidR="00202766" w:rsidRDefault="00350B3F" w:rsidP="00973622">
            <w:pPr>
              <w:spacing w:before="160" w:after="160"/>
              <w:rPr>
                <w:rFonts w:cstheme="minorHAnsi"/>
              </w:rPr>
            </w:pPr>
            <w:r w:rsidRPr="00180825">
              <w:rPr>
                <w:rFonts w:cstheme="minorHAnsi"/>
              </w:rPr>
              <w:t xml:space="preserve">Full Stack Developer and </w:t>
            </w:r>
            <w:r w:rsidR="00F37E4D" w:rsidRPr="00180825">
              <w:rPr>
                <w:rFonts w:cstheme="minorHAnsi"/>
              </w:rPr>
              <w:t xml:space="preserve">Cordova </w:t>
            </w:r>
            <w:r w:rsidRPr="00180825">
              <w:rPr>
                <w:rFonts w:cstheme="minorHAnsi"/>
              </w:rPr>
              <w:t xml:space="preserve">App Developer </w:t>
            </w:r>
          </w:p>
          <w:p w14:paraId="7447EEB6" w14:textId="77777777" w:rsidR="00E31829" w:rsidRPr="00180825" w:rsidRDefault="00E31829" w:rsidP="00973622">
            <w:pPr>
              <w:spacing w:before="160" w:after="160"/>
              <w:rPr>
                <w:rFonts w:cstheme="minorHAnsi"/>
              </w:rPr>
            </w:pPr>
          </w:p>
          <w:p w14:paraId="6B23CB6C" w14:textId="069DBF52" w:rsidR="00350B3F" w:rsidRDefault="00350B3F" w:rsidP="00350B3F">
            <w:pPr>
              <w:ind w:left="1440" w:hanging="1440"/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Responsibilities</w:t>
            </w:r>
            <w:r w:rsidRPr="00CA0564">
              <w:rPr>
                <w:rFonts w:cstheme="minorHAnsi"/>
              </w:rPr>
              <w:t xml:space="preserve">: Development of Web Applications using latest frontend / backend technologies. </w:t>
            </w:r>
            <w:r w:rsidRPr="00CA0564">
              <w:rPr>
                <w:rFonts w:cstheme="minorHAnsi"/>
              </w:rPr>
              <w:br/>
              <w:t xml:space="preserve"> Have deep knowledge of designing and integrating Angular 2 Modules or use bootstrap. </w:t>
            </w:r>
            <w:r w:rsidRPr="00CA0564">
              <w:rPr>
                <w:rFonts w:cstheme="minorHAnsi"/>
              </w:rPr>
              <w:br/>
              <w:t xml:space="preserve"> Have deep knowledge in PHP and in using Laravel framework for backend development. </w:t>
            </w:r>
            <w:r w:rsidRPr="00CA0564">
              <w:rPr>
                <w:rFonts w:cstheme="minorHAnsi"/>
              </w:rPr>
              <w:br/>
              <w:t xml:space="preserve"> </w:t>
            </w:r>
            <w:r w:rsidR="00262B6F" w:rsidRPr="00CA0564">
              <w:rPr>
                <w:rFonts w:cstheme="minorHAnsi"/>
              </w:rPr>
              <w:t>D</w:t>
            </w:r>
            <w:r w:rsidRPr="00CA0564">
              <w:rPr>
                <w:rFonts w:cstheme="minorHAnsi"/>
              </w:rPr>
              <w:t>esign</w:t>
            </w:r>
            <w:r w:rsidR="00262B6F" w:rsidRPr="00CA0564">
              <w:rPr>
                <w:rFonts w:cstheme="minorHAnsi"/>
              </w:rPr>
              <w:t>ed</w:t>
            </w:r>
            <w:r w:rsidRPr="00CA0564">
              <w:rPr>
                <w:rFonts w:cstheme="minorHAnsi"/>
              </w:rPr>
              <w:t xml:space="preserve"> and create</w:t>
            </w:r>
            <w:r w:rsidR="00262B6F" w:rsidRPr="00CA0564">
              <w:rPr>
                <w:rFonts w:cstheme="minorHAnsi"/>
              </w:rPr>
              <w:t xml:space="preserve">d </w:t>
            </w:r>
            <w:r w:rsidR="00F37E4D" w:rsidRPr="00CA0564">
              <w:rPr>
                <w:rFonts w:cstheme="minorHAnsi"/>
              </w:rPr>
              <w:t>Cordova and</w:t>
            </w:r>
            <w:r w:rsidRPr="00CA0564">
              <w:rPr>
                <w:rFonts w:cstheme="minorHAnsi"/>
              </w:rPr>
              <w:t xml:space="preserve"> Ionic</w:t>
            </w:r>
            <w:r w:rsidR="00F37E4D" w:rsidRPr="00CA0564">
              <w:rPr>
                <w:rFonts w:cstheme="minorHAnsi"/>
              </w:rPr>
              <w:t xml:space="preserve"> app</w:t>
            </w:r>
            <w:r w:rsidR="00262B6F" w:rsidRPr="00CA0564">
              <w:rPr>
                <w:rFonts w:cstheme="minorHAnsi"/>
              </w:rPr>
              <w:t>.</w:t>
            </w:r>
            <w:r w:rsidRPr="00CA0564">
              <w:rPr>
                <w:rFonts w:cstheme="minorHAnsi"/>
              </w:rPr>
              <w:t xml:space="preserve"> </w:t>
            </w:r>
            <w:r w:rsidRPr="00CA0564">
              <w:rPr>
                <w:rFonts w:cstheme="minorHAnsi"/>
              </w:rPr>
              <w:br/>
              <w:t xml:space="preserve"> Designing REST APIs to integrate in android apps. </w:t>
            </w:r>
          </w:p>
          <w:p w14:paraId="6CC1625C" w14:textId="77777777" w:rsidR="00E31829" w:rsidRPr="00CA0564" w:rsidRDefault="00E31829" w:rsidP="00350B3F">
            <w:pPr>
              <w:ind w:left="1440" w:hanging="1440"/>
              <w:rPr>
                <w:rFonts w:cstheme="minorHAnsi"/>
              </w:rPr>
            </w:pPr>
          </w:p>
          <w:p w14:paraId="573FE4FF" w14:textId="77777777" w:rsidR="00350B3F" w:rsidRPr="00CA0564" w:rsidRDefault="00350B3F" w:rsidP="00350B3F">
            <w:pPr>
              <w:ind w:left="1440" w:hanging="1440"/>
              <w:rPr>
                <w:rFonts w:cstheme="minorHAnsi"/>
              </w:rPr>
            </w:pPr>
          </w:p>
          <w:p w14:paraId="4940E0BB" w14:textId="77777777" w:rsidR="00350B3F" w:rsidRPr="00CA0564" w:rsidRDefault="00350B3F" w:rsidP="00350B3F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Key Working Areas</w:t>
            </w:r>
            <w:r w:rsidRPr="00CA0564">
              <w:rPr>
                <w:rFonts w:cstheme="minorHAnsi"/>
              </w:rPr>
              <w:t xml:space="preserve">: </w:t>
            </w:r>
          </w:p>
          <w:p w14:paraId="58FA3475" w14:textId="1A59FD4E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Frontend: Angular</w:t>
            </w:r>
            <w:r w:rsidR="00F37E4D" w:rsidRPr="00CA0564">
              <w:rPr>
                <w:rFonts w:cstheme="minorHAnsi"/>
              </w:rPr>
              <w:t>.js,</w:t>
            </w:r>
            <w:r w:rsidRPr="00CA0564">
              <w:rPr>
                <w:rFonts w:cstheme="minorHAnsi"/>
              </w:rPr>
              <w:t xml:space="preserve"> Bootstrap, HTML5, CSS3, JavaScript, React.JS, jQuery</w:t>
            </w:r>
          </w:p>
          <w:p w14:paraId="11BB5422" w14:textId="77777777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Backend: PHP, Node.JS.</w:t>
            </w:r>
          </w:p>
          <w:p w14:paraId="5A9757D8" w14:textId="75B87443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Ionic</w:t>
            </w:r>
            <w:r w:rsidR="00F37E4D" w:rsidRPr="00CA0564">
              <w:rPr>
                <w:rFonts w:cstheme="minorHAnsi"/>
              </w:rPr>
              <w:t xml:space="preserve"> and Cordova</w:t>
            </w:r>
            <w:r w:rsidRPr="00CA0564">
              <w:rPr>
                <w:rFonts w:cstheme="minorHAnsi"/>
              </w:rPr>
              <w:t xml:space="preserve"> Framework (Hybrid App).</w:t>
            </w:r>
          </w:p>
          <w:p w14:paraId="7B11DBD9" w14:textId="5C692F89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Frameworks: Express (NodeJS).</w:t>
            </w:r>
          </w:p>
          <w:p w14:paraId="772C00A0" w14:textId="77777777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Database: MySQL, Maria DB, Mongoose, Mongo DB.</w:t>
            </w:r>
          </w:p>
          <w:p w14:paraId="6E20F06F" w14:textId="77777777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Software Version Control: Git.</w:t>
            </w:r>
          </w:p>
          <w:p w14:paraId="00B4CB56" w14:textId="62A99CD0" w:rsidR="00350B3F" w:rsidRPr="00CA0564" w:rsidRDefault="00350B3F" w:rsidP="00350B3F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Tools: Notepad++, Eclipse,</w:t>
            </w:r>
            <w:r w:rsidR="00F37E4D" w:rsidRPr="00CA0564">
              <w:rPr>
                <w:rFonts w:cstheme="minorHAnsi"/>
              </w:rPr>
              <w:t xml:space="preserve"> Sublime</w:t>
            </w:r>
            <w:r w:rsidRPr="00CA0564">
              <w:rPr>
                <w:rFonts w:cstheme="minorHAnsi"/>
              </w:rPr>
              <w:t xml:space="preserve">, </w:t>
            </w:r>
            <w:proofErr w:type="spellStart"/>
            <w:r w:rsidR="00B47B93" w:rsidRPr="00CA0564">
              <w:rPr>
                <w:rFonts w:cstheme="minorHAnsi"/>
              </w:rPr>
              <w:t>VsCode</w:t>
            </w:r>
            <w:proofErr w:type="spellEnd"/>
            <w:r w:rsidRPr="00CA0564">
              <w:rPr>
                <w:rFonts w:cstheme="minorHAnsi"/>
              </w:rPr>
              <w:t>.</w:t>
            </w:r>
          </w:p>
          <w:p w14:paraId="32E96335" w14:textId="45670E98" w:rsidR="00350B3F" w:rsidRPr="00CA0564" w:rsidRDefault="00350B3F" w:rsidP="00202766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Languages: Java.</w:t>
            </w:r>
          </w:p>
        </w:tc>
      </w:tr>
    </w:tbl>
    <w:p w14:paraId="676633AE" w14:textId="51E75EC1" w:rsidR="00E31829" w:rsidRDefault="00E31829" w:rsidP="0036562D">
      <w:pPr>
        <w:spacing w:line="240" w:lineRule="auto"/>
        <w:rPr>
          <w:rFonts w:cstheme="minorHAnsi"/>
        </w:rPr>
      </w:pPr>
    </w:p>
    <w:p w14:paraId="342AEB5B" w14:textId="77777777" w:rsidR="00E31829" w:rsidRPr="00CA0564" w:rsidRDefault="00E31829" w:rsidP="0036562D">
      <w:pPr>
        <w:spacing w:line="240" w:lineRule="auto"/>
        <w:rPr>
          <w:rFonts w:cstheme="minorHAnsi"/>
        </w:rPr>
      </w:pPr>
    </w:p>
    <w:p w14:paraId="628006DB" w14:textId="77777777" w:rsidR="00B47B93" w:rsidRPr="00CA0564" w:rsidRDefault="00B47B93" w:rsidP="0036562D">
      <w:pPr>
        <w:spacing w:line="240" w:lineRule="auto"/>
        <w:rPr>
          <w:rFonts w:cstheme="minorHAnsi"/>
        </w:rPr>
      </w:pPr>
    </w:p>
    <w:p w14:paraId="386B43F1" w14:textId="58ACD87A" w:rsidR="00680CFD" w:rsidRDefault="00E2491F" w:rsidP="004C2BFB">
      <w:pPr>
        <w:spacing w:line="240" w:lineRule="auto"/>
        <w:rPr>
          <w:rFonts w:cstheme="minorHAnsi"/>
          <w:b/>
          <w:sz w:val="28"/>
          <w:szCs w:val="28"/>
        </w:rPr>
      </w:pPr>
      <w:r w:rsidRPr="00CA0564">
        <w:rPr>
          <w:rFonts w:cstheme="minorHAnsi"/>
          <w:b/>
          <w:noProof/>
          <w:sz w:val="28"/>
          <w:szCs w:val="28"/>
        </w:rPr>
        <w:lastRenderedPageBreak/>
        <mc:AlternateContent>
          <mc:Choice Requires="wpg">
            <w:drawing>
              <wp:inline distT="0" distB="0" distL="0" distR="0" wp14:anchorId="7AF37FA9" wp14:editId="6A75813C">
                <wp:extent cx="6640830" cy="372110"/>
                <wp:effectExtent l="0" t="0" r="26670" b="889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72110"/>
                          <a:chOff x="0" y="0"/>
                          <a:chExt cx="6640830" cy="372110"/>
                        </a:xfrm>
                      </wpg:grpSpPr>
                      <wps:wsp>
                        <wps:cNvPr id="7" name="Text Box 7"/>
                        <wps:cNvSpPr txBox="1"/>
                        <wps:spPr>
                          <a:xfrm>
                            <a:off x="7620" y="0"/>
                            <a:ext cx="170688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A8FC4CD" w14:textId="77777777" w:rsidR="00AB3547" w:rsidRPr="005E3E69" w:rsidRDefault="00AB3547" w:rsidP="004C2BFB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0" y="25908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AF37FA9" id="Group 5" o:spid="_x0000_s1029" style="width:522.9pt;height:29.3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">
                <v:shape id="Text Box 7" o:spid="_x0000_s1030" type="#_x0000_t202" style="position:absolute;left:76;width:17069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0A8FC4CD" w14:textId="77777777" w:rsidR="00AB3547" w:rsidRPr="005E3E69" w:rsidRDefault="00AB3547" w:rsidP="004C2BFB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0" o:spid="_x0000_s1031" style="position:absolute;visibility:visible;mso-wrap-style:square" from="0,2590" to="66408,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885B98" w:rsidRPr="00CA0564" w14:paraId="2753FFFE" w14:textId="77777777" w:rsidTr="004E23C7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7302C1A" w14:textId="721D8FBD" w:rsidR="00885B98" w:rsidRPr="00CA0564" w:rsidRDefault="001C1AA1" w:rsidP="004E23C7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Front End</w:t>
            </w:r>
            <w:r w:rsidR="00885B98" w:rsidRPr="00CA0564">
              <w:rPr>
                <w:rFonts w:cstheme="minorHAnsi"/>
                <w:b/>
                <w:color w:val="3E7BBE"/>
                <w:sz w:val="24"/>
                <w:szCs w:val="24"/>
              </w:rPr>
              <w:t xml:space="preserve">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E18C540" w14:textId="0412E715" w:rsidR="00885B98" w:rsidRPr="00CA0564" w:rsidRDefault="00885B98" w:rsidP="004E23C7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CS Project</w:t>
            </w:r>
          </w:p>
        </w:tc>
      </w:tr>
      <w:tr w:rsidR="00885B98" w:rsidRPr="001F4E54" w14:paraId="2D0F7860" w14:textId="77777777" w:rsidTr="004E23C7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2ECA96FF" w14:textId="7A8A26CF" w:rsidR="00885B98" w:rsidRPr="00885B98" w:rsidRDefault="00885B98" w:rsidP="004E23C7">
            <w:pPr>
              <w:rPr>
                <w:rFonts w:cstheme="minorHAnsi"/>
              </w:rPr>
            </w:pPr>
            <w:r w:rsidRPr="001F4E54">
              <w:rPr>
                <w:rFonts w:cstheme="minorHAnsi"/>
                <w:b/>
                <w:bCs/>
              </w:rPr>
              <w:t>Responsibility</w:t>
            </w:r>
            <w:r w:rsidRPr="001F4E54">
              <w:rPr>
                <w:rFonts w:cstheme="minorHAnsi"/>
              </w:rPr>
              <w:t xml:space="preserve">: Worked as a </w:t>
            </w:r>
            <w:r w:rsidR="004F793E">
              <w:rPr>
                <w:rFonts w:cstheme="minorHAnsi"/>
              </w:rPr>
              <w:t>Front-End</w:t>
            </w:r>
            <w:r w:rsidRPr="001F4E54">
              <w:rPr>
                <w:rFonts w:cstheme="minorHAnsi"/>
              </w:rPr>
              <w:t xml:space="preserve"> Developer. </w:t>
            </w:r>
            <w:r>
              <w:rPr>
                <w:rFonts w:cstheme="minorHAnsi"/>
              </w:rPr>
              <w:t xml:space="preserve">Open Banking </w:t>
            </w:r>
            <w:r w:rsidR="004F793E">
              <w:rPr>
                <w:rFonts w:cstheme="minorHAnsi"/>
              </w:rPr>
              <w:t xml:space="preserve">Application </w:t>
            </w:r>
            <w:r w:rsidRPr="001F4E54">
              <w:rPr>
                <w:rFonts w:cstheme="minorHAnsi"/>
              </w:rPr>
              <w:t xml:space="preserve">is a </w:t>
            </w:r>
            <w:r w:rsidR="004F793E">
              <w:rPr>
                <w:rFonts w:cstheme="minorHAnsi"/>
              </w:rPr>
              <w:t>React</w:t>
            </w:r>
            <w:r w:rsidRPr="001F4E54">
              <w:rPr>
                <w:rFonts w:cstheme="minorHAnsi"/>
              </w:rPr>
              <w:t xml:space="preserve"> </w:t>
            </w:r>
            <w:r w:rsidRPr="00885B98">
              <w:rPr>
                <w:rFonts w:cstheme="minorHAnsi"/>
              </w:rPr>
              <w:t xml:space="preserve">app </w:t>
            </w:r>
            <w:r w:rsidRPr="00885B98">
              <w:rPr>
                <w:rFonts w:cstheme="minorHAnsi"/>
                <w:color w:val="222222"/>
                <w:sz w:val="21"/>
                <w:szCs w:val="21"/>
                <w:shd w:val="clear" w:color="auto" w:fill="FFFFFF"/>
              </w:rPr>
              <w:t>to build applications and services around the financial institution</w:t>
            </w:r>
            <w:r w:rsidRPr="001F4E54">
              <w:rPr>
                <w:rFonts w:cstheme="minorHAnsi"/>
                <w:color w:val="212529"/>
                <w:shd w:val="clear" w:color="auto" w:fill="FFFFFF"/>
              </w:rPr>
              <w:t>. </w:t>
            </w:r>
            <w:r w:rsidR="00A82BCC" w:rsidRPr="00A82BCC">
              <w:rPr>
                <w:rFonts w:cstheme="minorHAnsi"/>
                <w:color w:val="212529"/>
                <w:shd w:val="clear" w:color="auto" w:fill="FFFFFF"/>
              </w:rPr>
              <w:t>Allow Customers to harness power of their own data &amp; provide consumers with greater control over their data.</w:t>
            </w:r>
          </w:p>
        </w:tc>
      </w:tr>
      <w:tr w:rsidR="00885B98" w:rsidRPr="00CA0564" w14:paraId="4F1D76EB" w14:textId="77777777" w:rsidTr="004E23C7">
        <w:trPr>
          <w:trHeight w:val="374"/>
        </w:trPr>
        <w:tc>
          <w:tcPr>
            <w:tcW w:w="10459" w:type="dxa"/>
            <w:gridSpan w:val="2"/>
            <w:vAlign w:val="center"/>
          </w:tcPr>
          <w:p w14:paraId="7CBC4F36" w14:textId="5A96B847" w:rsidR="00885B98" w:rsidRDefault="00885B98" w:rsidP="004E23C7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</w:t>
            </w:r>
            <w:r w:rsidR="004F793E">
              <w:rPr>
                <w:rFonts w:cstheme="minorHAnsi"/>
                <w:bCs/>
              </w:rPr>
              <w:t xml:space="preserve">React.JS, ES6 and </w:t>
            </w:r>
            <w:r w:rsidR="004F793E" w:rsidRPr="00CA0564">
              <w:rPr>
                <w:rFonts w:cstheme="minorHAnsi"/>
                <w:bCs/>
              </w:rPr>
              <w:t>Web Services</w:t>
            </w:r>
          </w:p>
          <w:p w14:paraId="4589B625" w14:textId="53437DCE" w:rsidR="00885B98" w:rsidRPr="00885B98" w:rsidRDefault="00885B98" w:rsidP="004E23C7">
            <w:pPr>
              <w:rPr>
                <w:rFonts w:cstheme="minorHAnsi"/>
                <w:bCs/>
                <w:i/>
              </w:rPr>
            </w:pPr>
            <w:r w:rsidRPr="00885B98">
              <w:rPr>
                <w:rFonts w:cstheme="minorHAnsi"/>
                <w:bCs/>
                <w:i/>
              </w:rPr>
              <w:t>Current Project</w:t>
            </w:r>
          </w:p>
        </w:tc>
      </w:tr>
    </w:tbl>
    <w:p w14:paraId="7C467C4B" w14:textId="5BF6FA9D" w:rsidR="00885B98" w:rsidRDefault="00885B98" w:rsidP="004C2BFB">
      <w:pPr>
        <w:spacing w:line="240" w:lineRule="auto"/>
        <w:rPr>
          <w:rFonts w:cstheme="minorHAns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4F793E" w:rsidRPr="00CA0564" w14:paraId="10D10926" w14:textId="77777777" w:rsidTr="000B7DD6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316776C9" w14:textId="77777777" w:rsidR="004F793E" w:rsidRPr="00CA0564" w:rsidRDefault="004F793E" w:rsidP="000B7DD6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Web</w:t>
            </w: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 xml:space="preserve">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944D5F5" w14:textId="77777777" w:rsidR="004F793E" w:rsidRPr="00CA0564" w:rsidRDefault="004F793E" w:rsidP="000B7DD6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CS Project</w:t>
            </w:r>
          </w:p>
        </w:tc>
      </w:tr>
      <w:tr w:rsidR="004F793E" w:rsidRPr="001F4E54" w14:paraId="6C218B76" w14:textId="77777777" w:rsidTr="000B7DD6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E58B4EC" w14:textId="557EBBCA" w:rsidR="004F793E" w:rsidRPr="00885B98" w:rsidRDefault="004F793E" w:rsidP="000B7DD6">
            <w:pPr>
              <w:rPr>
                <w:rFonts w:cstheme="minorHAnsi"/>
              </w:rPr>
            </w:pPr>
            <w:r w:rsidRPr="001F4E54">
              <w:rPr>
                <w:rFonts w:cstheme="minorHAnsi"/>
                <w:b/>
                <w:bCs/>
              </w:rPr>
              <w:t>Responsibility</w:t>
            </w:r>
            <w:r w:rsidRPr="001F4E54">
              <w:rPr>
                <w:rFonts w:cstheme="minorHAnsi"/>
              </w:rPr>
              <w:t xml:space="preserve">: Worked as a </w:t>
            </w:r>
            <w:r>
              <w:rPr>
                <w:rFonts w:cstheme="minorHAnsi"/>
              </w:rPr>
              <w:t>Web</w:t>
            </w:r>
            <w:r w:rsidRPr="001F4E54">
              <w:rPr>
                <w:rFonts w:cstheme="minorHAnsi"/>
              </w:rPr>
              <w:t xml:space="preserve"> Developer.</w:t>
            </w:r>
            <w:r w:rsidR="001C1AA1">
              <w:rPr>
                <w:rFonts w:cstheme="minorHAnsi"/>
              </w:rPr>
              <w:t xml:space="preserve"> Sandbox </w:t>
            </w:r>
            <w:r w:rsidR="00680CFD">
              <w:rPr>
                <w:rFonts w:cstheme="minorHAnsi"/>
              </w:rPr>
              <w:t>is Web tool for interacting with HTTP APIs, contains all the APIs used in open banking platform.</w:t>
            </w:r>
            <w:r w:rsidRPr="001F4E54">
              <w:rPr>
                <w:rFonts w:cstheme="minorHAnsi"/>
                <w:color w:val="212529"/>
                <w:shd w:val="clear" w:color="auto" w:fill="FFFFFF"/>
              </w:rPr>
              <w:t> </w:t>
            </w:r>
          </w:p>
        </w:tc>
      </w:tr>
      <w:tr w:rsidR="004F793E" w:rsidRPr="00CA0564" w14:paraId="0D74A1C0" w14:textId="77777777" w:rsidTr="000B7DD6">
        <w:trPr>
          <w:trHeight w:val="374"/>
        </w:trPr>
        <w:tc>
          <w:tcPr>
            <w:tcW w:w="10459" w:type="dxa"/>
            <w:gridSpan w:val="2"/>
            <w:vAlign w:val="center"/>
          </w:tcPr>
          <w:p w14:paraId="5DF023E1" w14:textId="3C7243F8" w:rsidR="004F793E" w:rsidRDefault="004F793E" w:rsidP="000B7DD6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</w:t>
            </w:r>
            <w:r w:rsidR="00680CFD">
              <w:rPr>
                <w:rFonts w:cstheme="minorHAnsi"/>
                <w:bCs/>
              </w:rPr>
              <w:t xml:space="preserve">React.JS, ES6 and </w:t>
            </w:r>
            <w:r w:rsidR="00680CFD" w:rsidRPr="00CA0564">
              <w:rPr>
                <w:rFonts w:cstheme="minorHAnsi"/>
                <w:bCs/>
              </w:rPr>
              <w:t>Web Services</w:t>
            </w:r>
          </w:p>
          <w:p w14:paraId="609D4BDF" w14:textId="77777777" w:rsidR="004F793E" w:rsidRPr="00885B98" w:rsidRDefault="004F793E" w:rsidP="000B7DD6">
            <w:pPr>
              <w:rPr>
                <w:rFonts w:cstheme="minorHAnsi"/>
                <w:bCs/>
                <w:i/>
              </w:rPr>
            </w:pPr>
            <w:r w:rsidRPr="00885B98">
              <w:rPr>
                <w:rFonts w:cstheme="minorHAnsi"/>
                <w:bCs/>
                <w:i/>
              </w:rPr>
              <w:t>Current Project</w:t>
            </w:r>
          </w:p>
        </w:tc>
      </w:tr>
    </w:tbl>
    <w:p w14:paraId="1C31A060" w14:textId="77777777" w:rsidR="004F793E" w:rsidRPr="00CA0564" w:rsidRDefault="004F793E" w:rsidP="004C2BFB">
      <w:pPr>
        <w:spacing w:line="240" w:lineRule="auto"/>
        <w:rPr>
          <w:rFonts w:cstheme="minorHAnsi"/>
          <w:b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9"/>
        <w:gridCol w:w="5230"/>
      </w:tblGrid>
      <w:tr w:rsidR="00262B6F" w:rsidRPr="00CA0564" w14:paraId="28884E43" w14:textId="77777777" w:rsidTr="003038F9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DA1AE7D" w14:textId="19B93EF4" w:rsidR="00262B6F" w:rsidRPr="00CA0564" w:rsidRDefault="00382D2E" w:rsidP="00262B6F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Full Stack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EAFC794" w14:textId="5E692A09" w:rsidR="00262B6F" w:rsidRPr="00CA0564" w:rsidRDefault="00B47B93" w:rsidP="00E901CA">
            <w:pPr>
              <w:rPr>
                <w:rFonts w:cstheme="minorHAnsi"/>
                <w:b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Dzinn</w:t>
            </w:r>
            <w:r w:rsidR="00262B6F" w:rsidRPr="00CA0564">
              <w:rPr>
                <w:rFonts w:cstheme="minorHAnsi"/>
                <w:b/>
                <w:sz w:val="24"/>
                <w:szCs w:val="24"/>
              </w:rPr>
              <w:t xml:space="preserve"> App</w:t>
            </w:r>
          </w:p>
        </w:tc>
      </w:tr>
      <w:tr w:rsidR="00E901CA" w:rsidRPr="00CA0564" w14:paraId="7A8AD9E9" w14:textId="77777777" w:rsidTr="003038F9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79CBECCF" w14:textId="2CDA1742" w:rsidR="00E901CA" w:rsidRPr="001F4E54" w:rsidRDefault="00E901CA" w:rsidP="00E901CA">
            <w:pPr>
              <w:rPr>
                <w:rFonts w:cstheme="minorHAnsi"/>
              </w:rPr>
            </w:pPr>
            <w:r w:rsidRPr="001F4E54">
              <w:rPr>
                <w:rFonts w:cstheme="minorHAnsi"/>
                <w:b/>
                <w:bCs/>
              </w:rPr>
              <w:t>Responsibility</w:t>
            </w:r>
            <w:r w:rsidRPr="001F4E54">
              <w:rPr>
                <w:rFonts w:cstheme="minorHAnsi"/>
              </w:rPr>
              <w:t xml:space="preserve">: </w:t>
            </w:r>
            <w:r w:rsidR="00AD6970" w:rsidRPr="001F4E54">
              <w:rPr>
                <w:rFonts w:cstheme="minorHAnsi"/>
              </w:rPr>
              <w:t xml:space="preserve">Worked as a Full Stack Developer. </w:t>
            </w:r>
            <w:r w:rsidR="00FC031F">
              <w:rPr>
                <w:rFonts w:cstheme="minorHAnsi"/>
              </w:rPr>
              <w:t>Dzinn</w:t>
            </w:r>
            <w:r w:rsidR="00AD6970" w:rsidRPr="001F4E54">
              <w:rPr>
                <w:rFonts w:cstheme="minorHAnsi"/>
              </w:rPr>
              <w:t xml:space="preserve"> is a </w:t>
            </w:r>
            <w:r w:rsidR="001632FE" w:rsidRPr="001F4E54">
              <w:rPr>
                <w:rFonts w:cstheme="minorHAnsi"/>
              </w:rPr>
              <w:t>Node</w:t>
            </w:r>
            <w:r w:rsidR="001F4E54" w:rsidRPr="001F4E54">
              <w:rPr>
                <w:rFonts w:cstheme="minorHAnsi"/>
              </w:rPr>
              <w:t xml:space="preserve">JS app which </w:t>
            </w:r>
            <w:r w:rsidR="001F4E54" w:rsidRPr="001F4E54">
              <w:rPr>
                <w:rFonts w:cstheme="minorHAnsi"/>
                <w:color w:val="212529"/>
                <w:shd w:val="clear" w:color="auto" w:fill="FFFFFF"/>
              </w:rPr>
              <w:t>provide solutions for a wide range of personal and professional services. </w:t>
            </w:r>
          </w:p>
          <w:p w14:paraId="102F1D7C" w14:textId="5821B9BA" w:rsidR="00AD6970" w:rsidRPr="001F4E54" w:rsidRDefault="00AD6970" w:rsidP="00E901CA">
            <w:pPr>
              <w:rPr>
                <w:rFonts w:cstheme="minorHAnsi"/>
                <w:sz w:val="24"/>
                <w:szCs w:val="24"/>
              </w:rPr>
            </w:pPr>
            <w:r w:rsidRPr="001F4E54">
              <w:rPr>
                <w:rFonts w:cstheme="minorHAnsi"/>
                <w:b/>
                <w:sz w:val="24"/>
                <w:szCs w:val="24"/>
              </w:rPr>
              <w:t xml:space="preserve">Url: </w:t>
            </w:r>
            <w:hyperlink r:id="rId9" w:history="1">
              <w:r w:rsidR="000344A1" w:rsidRPr="001F4E54">
                <w:rPr>
                  <w:rStyle w:val="Hyperlink"/>
                  <w:rFonts w:cstheme="minorHAnsi"/>
                  <w:sz w:val="24"/>
                  <w:szCs w:val="24"/>
                </w:rPr>
                <w:t>www.dzinnapp.com</w:t>
              </w:r>
            </w:hyperlink>
          </w:p>
        </w:tc>
      </w:tr>
      <w:tr w:rsidR="00E901CA" w:rsidRPr="00CA0564" w14:paraId="394B50FD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3BD6C4DE" w14:textId="234D4610" w:rsidR="00E901CA" w:rsidRPr="00CA0564" w:rsidRDefault="00E901CA" w:rsidP="00E901CA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</w:t>
            </w:r>
            <w:r w:rsidR="00F33EFA" w:rsidRPr="00CA0564">
              <w:rPr>
                <w:rFonts w:cstheme="minorHAnsi"/>
                <w:bCs/>
              </w:rPr>
              <w:t>MongoD</w:t>
            </w:r>
            <w:r w:rsidR="00274575">
              <w:rPr>
                <w:rFonts w:cstheme="minorHAnsi"/>
                <w:bCs/>
              </w:rPr>
              <w:t>B</w:t>
            </w:r>
            <w:r w:rsidR="00F33EFA" w:rsidRPr="00CA0564">
              <w:rPr>
                <w:rFonts w:cstheme="minorHAnsi"/>
                <w:bCs/>
              </w:rPr>
              <w:t>, Express, Node, Angular.js</w:t>
            </w:r>
            <w:r w:rsidR="00AD6970" w:rsidRPr="00CA0564">
              <w:rPr>
                <w:rFonts w:cstheme="minorHAnsi"/>
                <w:bCs/>
              </w:rPr>
              <w:t>, Web Services</w:t>
            </w:r>
          </w:p>
        </w:tc>
      </w:tr>
      <w:tr w:rsidR="00E901CA" w:rsidRPr="00CA0564" w14:paraId="4CA15434" w14:textId="77777777" w:rsidTr="003038F9">
        <w:trPr>
          <w:trHeight w:val="288"/>
        </w:trPr>
        <w:tc>
          <w:tcPr>
            <w:tcW w:w="10459" w:type="dxa"/>
            <w:gridSpan w:val="2"/>
            <w:vAlign w:val="center"/>
          </w:tcPr>
          <w:p w14:paraId="196ED9AC" w14:textId="77777777" w:rsidR="00E901CA" w:rsidRPr="00CA0564" w:rsidRDefault="00E901CA" w:rsidP="00E901CA">
            <w:pPr>
              <w:rPr>
                <w:rFonts w:cstheme="minorHAnsi"/>
                <w:b/>
                <w:sz w:val="24"/>
                <w:szCs w:val="24"/>
              </w:rPr>
            </w:pPr>
          </w:p>
        </w:tc>
      </w:tr>
      <w:tr w:rsidR="00262B6F" w:rsidRPr="00CA0564" w14:paraId="5EA3E499" w14:textId="77777777" w:rsidTr="003038F9">
        <w:trPr>
          <w:trHeight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4283BFC" w14:textId="6B811734" w:rsidR="00262B6F" w:rsidRPr="00CA0564" w:rsidRDefault="00FC031F" w:rsidP="00262B6F">
            <w:pPr>
              <w:jc w:val="right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Web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6921E5E" w14:textId="353369EF" w:rsidR="00262B6F" w:rsidRPr="00CA0564" w:rsidRDefault="00FC031F" w:rsidP="00E901CA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CS Project</w:t>
            </w:r>
          </w:p>
        </w:tc>
      </w:tr>
      <w:tr w:rsidR="00E901CA" w:rsidRPr="00CA0564" w14:paraId="31DEC1F1" w14:textId="77777777" w:rsidTr="003038F9">
        <w:trPr>
          <w:trHeight w:val="3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5085A383" w14:textId="3684604A" w:rsidR="00AD6970" w:rsidRPr="00066FB5" w:rsidRDefault="00E901CA" w:rsidP="00E901CA">
            <w:pPr>
              <w:rPr>
                <w:rFonts w:cstheme="minorHAnsi"/>
              </w:rPr>
            </w:pPr>
            <w:r w:rsidRPr="00066FB5">
              <w:rPr>
                <w:rFonts w:cstheme="minorHAnsi"/>
                <w:b/>
                <w:bCs/>
              </w:rPr>
              <w:t>Responsibility</w:t>
            </w:r>
            <w:r w:rsidRPr="00066FB5">
              <w:rPr>
                <w:rFonts w:cstheme="minorHAnsi"/>
              </w:rPr>
              <w:t xml:space="preserve">: </w:t>
            </w:r>
            <w:r w:rsidR="00EF6688" w:rsidRPr="00066FB5">
              <w:rPr>
                <w:rFonts w:cstheme="minorHAnsi"/>
              </w:rPr>
              <w:t>Worked as Developer to enhance web application</w:t>
            </w:r>
            <w:r w:rsidR="00043D73" w:rsidRPr="00066FB5">
              <w:rPr>
                <w:rFonts w:cstheme="minorHAnsi"/>
              </w:rPr>
              <w:t xml:space="preserve">. </w:t>
            </w:r>
            <w:r w:rsidR="00EF6688" w:rsidRPr="00066FB5">
              <w:rPr>
                <w:rFonts w:cstheme="minorHAnsi"/>
              </w:rPr>
              <w:t>Responsible for design</w:t>
            </w:r>
            <w:r w:rsidR="005768C6">
              <w:rPr>
                <w:rFonts w:cstheme="minorHAnsi"/>
              </w:rPr>
              <w:t>ing</w:t>
            </w:r>
            <w:r w:rsidR="00EF6688" w:rsidRPr="00066FB5">
              <w:rPr>
                <w:rFonts w:cstheme="minorHAnsi"/>
              </w:rPr>
              <w:t>, development, build</w:t>
            </w:r>
            <w:r w:rsidR="005768C6">
              <w:rPr>
                <w:rFonts w:cstheme="minorHAnsi"/>
              </w:rPr>
              <w:t>ing</w:t>
            </w:r>
            <w:r w:rsidR="00EF6688" w:rsidRPr="00066FB5">
              <w:rPr>
                <w:rFonts w:cstheme="minorHAnsi"/>
              </w:rPr>
              <w:t xml:space="preserve"> and deployment </w:t>
            </w:r>
            <w:r w:rsidR="005768C6">
              <w:rPr>
                <w:rFonts w:cstheme="minorHAnsi"/>
              </w:rPr>
              <w:t>of</w:t>
            </w:r>
            <w:r w:rsidR="00EF6688" w:rsidRPr="00066FB5">
              <w:rPr>
                <w:rFonts w:cstheme="minorHAnsi"/>
              </w:rPr>
              <w:t xml:space="preserve"> multiple modules of the application using HTML5, AngularJS, JavaScript, CSS3, PHP, npm</w:t>
            </w:r>
            <w:r w:rsidR="00CE1D87" w:rsidRPr="00066FB5">
              <w:rPr>
                <w:rFonts w:cstheme="minorHAnsi"/>
              </w:rPr>
              <w:t>,</w:t>
            </w:r>
            <w:r w:rsidR="004713BB" w:rsidRPr="00066FB5">
              <w:rPr>
                <w:rFonts w:cstheme="minorHAnsi"/>
              </w:rPr>
              <w:t xml:space="preserve"> </w:t>
            </w:r>
            <w:r w:rsidR="00EF6688" w:rsidRPr="00066FB5">
              <w:rPr>
                <w:rFonts w:cstheme="minorHAnsi"/>
              </w:rPr>
              <w:t>grunt etc. Involved in back-end Webservice development and functional process.</w:t>
            </w:r>
          </w:p>
        </w:tc>
      </w:tr>
      <w:tr w:rsidR="00E901CA" w:rsidRPr="00CA0564" w14:paraId="586B7A9B" w14:textId="77777777" w:rsidTr="00F622D3">
        <w:trPr>
          <w:trHeight w:val="374"/>
        </w:trPr>
        <w:tc>
          <w:tcPr>
            <w:tcW w:w="10459" w:type="dxa"/>
            <w:gridSpan w:val="2"/>
            <w:vAlign w:val="center"/>
          </w:tcPr>
          <w:p w14:paraId="7DDB5327" w14:textId="0406863E" w:rsidR="00E901CA" w:rsidRDefault="00E901CA" w:rsidP="00E901CA">
            <w:pPr>
              <w:rPr>
                <w:rFonts w:cstheme="minorHAnsi"/>
              </w:rPr>
            </w:pPr>
            <w:r w:rsidRPr="00066FB5">
              <w:rPr>
                <w:rFonts w:cstheme="minorHAnsi"/>
                <w:b/>
                <w:bCs/>
              </w:rPr>
              <w:t>Technologies Used:</w:t>
            </w:r>
            <w:r w:rsidRPr="00066FB5">
              <w:rPr>
                <w:rFonts w:cstheme="minorHAnsi"/>
                <w:bCs/>
              </w:rPr>
              <w:t xml:space="preserve"> </w:t>
            </w:r>
            <w:r w:rsidR="00EF6688" w:rsidRPr="00066FB5">
              <w:rPr>
                <w:rFonts w:cstheme="minorHAnsi"/>
              </w:rPr>
              <w:t>HTML5, AngularJS, JavaScript, CSS3, PHP, Web services</w:t>
            </w:r>
          </w:p>
          <w:p w14:paraId="0958B9A4" w14:textId="77777777" w:rsidR="00A82BCC" w:rsidRPr="00066FB5" w:rsidRDefault="00A82BCC" w:rsidP="00E901CA">
            <w:pPr>
              <w:rPr>
                <w:rFonts w:cstheme="minorHAnsi"/>
                <w:bCs/>
              </w:rPr>
            </w:pPr>
          </w:p>
          <w:p w14:paraId="49C2FCDD" w14:textId="0F9FBB26" w:rsidR="00EF6688" w:rsidRPr="00066FB5" w:rsidRDefault="00EF6688" w:rsidP="00E901CA">
            <w:pPr>
              <w:rPr>
                <w:rFonts w:cstheme="minorHAnsi"/>
                <w:bCs/>
              </w:rPr>
            </w:pPr>
          </w:p>
        </w:tc>
      </w:tr>
      <w:tr w:rsidR="00743CC9" w:rsidRPr="00CA0564" w14:paraId="53040679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E4B81B9" w14:textId="27CCC0C0" w:rsidR="00743CC9" w:rsidRPr="00CA0564" w:rsidRDefault="00382D2E" w:rsidP="00743CC9">
            <w:pPr>
              <w:jc w:val="right"/>
              <w:rPr>
                <w:rFonts w:cstheme="minorHAnsi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Full Stack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21BC61E3" w14:textId="7619C4D9" w:rsidR="00743CC9" w:rsidRPr="00CA0564" w:rsidRDefault="00FC031F" w:rsidP="00743CC9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T</w:t>
            </w:r>
            <w:r w:rsidR="00C91BC3">
              <w:rPr>
                <w:rFonts w:cstheme="minorHAnsi"/>
                <w:b/>
                <w:sz w:val="24"/>
                <w:szCs w:val="24"/>
              </w:rPr>
              <w:t>CS</w:t>
            </w:r>
            <w:r>
              <w:rPr>
                <w:rFonts w:cstheme="minorHAnsi"/>
                <w:b/>
                <w:sz w:val="24"/>
                <w:szCs w:val="24"/>
              </w:rPr>
              <w:t xml:space="preserve"> Internal Project</w:t>
            </w:r>
          </w:p>
        </w:tc>
      </w:tr>
      <w:tr w:rsidR="00E901CA" w:rsidRPr="00CA0564" w14:paraId="30F19583" w14:textId="77777777" w:rsidTr="00F622D3">
        <w:trPr>
          <w:trHeight w:val="432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5B7A073" w14:textId="42364271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Responsibility</w:t>
            </w:r>
            <w:r w:rsidRPr="00CA0564">
              <w:rPr>
                <w:rFonts w:cstheme="minorHAnsi"/>
              </w:rPr>
              <w:t>:</w:t>
            </w:r>
            <w:r w:rsidR="00AD6970" w:rsidRPr="00CA0564">
              <w:rPr>
                <w:rFonts w:cstheme="minorHAnsi"/>
              </w:rPr>
              <w:t xml:space="preserve"> Worked as a </w:t>
            </w:r>
            <w:r w:rsidR="00FC031F">
              <w:rPr>
                <w:rFonts w:cstheme="minorHAnsi"/>
              </w:rPr>
              <w:t>D</w:t>
            </w:r>
            <w:r w:rsidR="00AD6970" w:rsidRPr="00CA0564">
              <w:rPr>
                <w:rFonts w:cstheme="minorHAnsi"/>
              </w:rPr>
              <w:t xml:space="preserve">eveloper. </w:t>
            </w:r>
            <w:r w:rsidR="00FC031F">
              <w:rPr>
                <w:rFonts w:cstheme="minorHAnsi"/>
              </w:rPr>
              <w:t>It</w:t>
            </w:r>
            <w:r w:rsidR="00AD6970" w:rsidRPr="00CA0564">
              <w:rPr>
                <w:rFonts w:cstheme="minorHAnsi"/>
              </w:rPr>
              <w:t xml:space="preserve"> provides a platform to upload or download any reusable components</w:t>
            </w:r>
            <w:r w:rsidRPr="00CA0564">
              <w:rPr>
                <w:rFonts w:cstheme="minorHAnsi"/>
              </w:rPr>
              <w:t xml:space="preserve">. </w:t>
            </w:r>
          </w:p>
          <w:p w14:paraId="5D7EE0F9" w14:textId="77777777" w:rsidR="00AD6970" w:rsidRDefault="00AD6970" w:rsidP="00E901CA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MongoD</w:t>
            </w:r>
            <w:r w:rsidR="00C3373B">
              <w:rPr>
                <w:rFonts w:cstheme="minorHAnsi"/>
                <w:bCs/>
              </w:rPr>
              <w:t>B</w:t>
            </w:r>
            <w:r w:rsidRPr="00CA0564">
              <w:rPr>
                <w:rFonts w:cstheme="minorHAnsi"/>
                <w:bCs/>
              </w:rPr>
              <w:t>, Express, Node, Angular.js, Web Services</w:t>
            </w:r>
          </w:p>
          <w:p w14:paraId="5C7934F5" w14:textId="2BD67623" w:rsidR="00A82BCC" w:rsidRPr="00CA0564" w:rsidRDefault="00A82BCC" w:rsidP="00E901CA">
            <w:pPr>
              <w:rPr>
                <w:rFonts w:cstheme="minorHAnsi"/>
              </w:rPr>
            </w:pPr>
          </w:p>
        </w:tc>
      </w:tr>
      <w:tr w:rsidR="00E901CA" w:rsidRPr="00CA0564" w14:paraId="3BC11ACC" w14:textId="77777777" w:rsidTr="001A677C">
        <w:trPr>
          <w:trHeight w:val="288"/>
        </w:trPr>
        <w:tc>
          <w:tcPr>
            <w:tcW w:w="10459" w:type="dxa"/>
            <w:gridSpan w:val="2"/>
            <w:vAlign w:val="center"/>
          </w:tcPr>
          <w:p w14:paraId="3F019BC1" w14:textId="77777777" w:rsidR="00E901CA" w:rsidRPr="00CA0564" w:rsidRDefault="00E901CA" w:rsidP="00E901CA">
            <w:pPr>
              <w:rPr>
                <w:rFonts w:cstheme="minorHAnsi"/>
                <w:b/>
                <w:bCs/>
              </w:rPr>
            </w:pPr>
          </w:p>
        </w:tc>
      </w:tr>
      <w:tr w:rsidR="00262B6F" w:rsidRPr="00CA0564" w14:paraId="0FADB442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A2DDC39" w14:textId="353A4A1C" w:rsidR="00262B6F" w:rsidRPr="00CA0564" w:rsidRDefault="0080788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>
              <w:rPr>
                <w:rFonts w:cstheme="minorHAnsi"/>
                <w:b/>
                <w:color w:val="3E7BBE"/>
                <w:sz w:val="24"/>
                <w:szCs w:val="24"/>
              </w:rPr>
              <w:t>Web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4C6667EC" w14:textId="462268AB" w:rsidR="00262B6F" w:rsidRPr="00CA0564" w:rsidRDefault="00043D73" w:rsidP="001A677C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Solar World Limited</w:t>
            </w:r>
          </w:p>
        </w:tc>
      </w:tr>
      <w:tr w:rsidR="00E901CA" w:rsidRPr="00CA0564" w14:paraId="29C6577D" w14:textId="77777777" w:rsidTr="00F622D3">
        <w:trPr>
          <w:trHeight w:val="674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06858AE" w14:textId="77777777" w:rsidR="00E901CA" w:rsidRPr="00CA0564" w:rsidRDefault="00E901CA" w:rsidP="006B2818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>:</w:t>
            </w:r>
            <w:r w:rsidR="00AB3547" w:rsidRPr="00CA0564">
              <w:rPr>
                <w:rFonts w:cstheme="minorHAnsi"/>
              </w:rPr>
              <w:t xml:space="preserve"> Static web page for advertisement of solar power</w:t>
            </w:r>
            <w:r w:rsidRPr="00CA0564">
              <w:rPr>
                <w:rFonts w:cstheme="minorHAnsi"/>
              </w:rPr>
              <w:t xml:space="preserve">. </w:t>
            </w:r>
          </w:p>
          <w:p w14:paraId="50718A35" w14:textId="713E05B5" w:rsidR="00AD6970" w:rsidRPr="00CA0564" w:rsidRDefault="00AD6970" w:rsidP="006B2818">
            <w:pPr>
              <w:rPr>
                <w:rFonts w:cstheme="minorHAnsi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 xml:space="preserve">Url: </w:t>
            </w:r>
            <w:hyperlink r:id="rId10" w:history="1">
              <w:r w:rsidRPr="00CA0564">
                <w:rPr>
                  <w:rStyle w:val="Hyperlink"/>
                  <w:rFonts w:cstheme="minorHAnsi"/>
                  <w:sz w:val="24"/>
                  <w:szCs w:val="24"/>
                </w:rPr>
                <w:t>www.solarworldlimited.com</w:t>
              </w:r>
            </w:hyperlink>
          </w:p>
          <w:p w14:paraId="736DE81D" w14:textId="7558BD63" w:rsidR="00AD6970" w:rsidRPr="00CA0564" w:rsidRDefault="00EE66CB" w:rsidP="006B2818">
            <w:pPr>
              <w:rPr>
                <w:rFonts w:cstheme="minorHAnsi"/>
                <w:bCs/>
              </w:rPr>
            </w:pPr>
            <w:r w:rsidRPr="00CA0564">
              <w:rPr>
                <w:rFonts w:cstheme="minorHAnsi"/>
                <w:b/>
                <w:bCs/>
              </w:rPr>
              <w:t>Technologies Used:</w:t>
            </w:r>
            <w:r w:rsidRPr="00CA0564">
              <w:rPr>
                <w:rFonts w:cstheme="minorHAnsi"/>
                <w:bCs/>
              </w:rPr>
              <w:t xml:space="preserve"> </w:t>
            </w:r>
            <w:r w:rsidRPr="00CA0564">
              <w:rPr>
                <w:rFonts w:cstheme="minorHAnsi"/>
                <w:sz w:val="20"/>
                <w:szCs w:val="20"/>
              </w:rPr>
              <w:t xml:space="preserve">HTML5, JavaScript, CSS3, </w:t>
            </w:r>
            <w:r w:rsidR="00934499">
              <w:rPr>
                <w:rFonts w:cstheme="minorHAnsi"/>
                <w:sz w:val="20"/>
                <w:szCs w:val="20"/>
              </w:rPr>
              <w:t>jQ</w:t>
            </w:r>
            <w:r w:rsidRPr="00CA0564">
              <w:rPr>
                <w:rFonts w:cstheme="minorHAnsi"/>
                <w:sz w:val="20"/>
                <w:szCs w:val="20"/>
              </w:rPr>
              <w:t>uery</w:t>
            </w:r>
          </w:p>
          <w:p w14:paraId="15E9148E" w14:textId="144FB222" w:rsidR="00AD6970" w:rsidRPr="00CA0564" w:rsidRDefault="00AD6970" w:rsidP="006B2818">
            <w:pPr>
              <w:rPr>
                <w:rFonts w:cstheme="minorHAnsi"/>
              </w:rPr>
            </w:pPr>
          </w:p>
        </w:tc>
      </w:tr>
      <w:tr w:rsidR="00E901CA" w:rsidRPr="00CA0564" w14:paraId="49A5B8CB" w14:textId="77777777" w:rsidTr="00F622D3">
        <w:trPr>
          <w:trHeight w:val="216"/>
        </w:trPr>
        <w:tc>
          <w:tcPr>
            <w:tcW w:w="10459" w:type="dxa"/>
            <w:gridSpan w:val="2"/>
            <w:vAlign w:val="center"/>
          </w:tcPr>
          <w:p w14:paraId="39173053" w14:textId="77777777" w:rsidR="00E901CA" w:rsidRPr="00CA0564" w:rsidRDefault="00E901CA" w:rsidP="00E901CA">
            <w:pPr>
              <w:rPr>
                <w:rFonts w:cstheme="minorHAnsi"/>
              </w:rPr>
            </w:pPr>
          </w:p>
        </w:tc>
      </w:tr>
      <w:tr w:rsidR="00262B6F" w:rsidRPr="00CA0564" w14:paraId="3F4D4A64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5AF1903" w14:textId="01E0F783" w:rsidR="00262B6F" w:rsidRPr="00CA0564" w:rsidRDefault="00262B6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Full</w:t>
            </w:r>
            <w:r w:rsidR="00AB3547" w:rsidRPr="00CA0564">
              <w:rPr>
                <w:rFonts w:cstheme="minorHAnsi"/>
                <w:b/>
                <w:color w:val="3E7BBE"/>
                <w:sz w:val="24"/>
                <w:szCs w:val="24"/>
              </w:rPr>
              <w:t xml:space="preserve"> </w:t>
            </w: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Stack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595F7D0D" w14:textId="1C1C84A7" w:rsidR="00262B6F" w:rsidRPr="00CA0564" w:rsidRDefault="009B3C8C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Chit Chat</w:t>
            </w:r>
          </w:p>
        </w:tc>
      </w:tr>
      <w:tr w:rsidR="00E901CA" w:rsidRPr="00CA0564" w14:paraId="10E5E88B" w14:textId="77777777" w:rsidTr="00F622D3">
        <w:trPr>
          <w:trHeight w:val="665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132BC309" w14:textId="482DBA10" w:rsidR="00E901CA" w:rsidRPr="00CA0564" w:rsidRDefault="00E901CA" w:rsidP="00A82BCC">
            <w:pPr>
              <w:spacing w:before="240"/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 xml:space="preserve">: </w:t>
            </w:r>
            <w:r w:rsidR="00E67E9C" w:rsidRPr="00CA0564">
              <w:rPr>
                <w:rFonts w:cstheme="minorHAnsi"/>
              </w:rPr>
              <w:t>A website which allow</w:t>
            </w:r>
            <w:r w:rsidR="00C91BC3">
              <w:rPr>
                <w:rFonts w:cstheme="minorHAnsi"/>
              </w:rPr>
              <w:t>s</w:t>
            </w:r>
            <w:r w:rsidRPr="00CA0564">
              <w:rPr>
                <w:rFonts w:cstheme="minorHAnsi"/>
              </w:rPr>
              <w:t xml:space="preserve"> </w:t>
            </w:r>
            <w:r w:rsidR="00366625" w:rsidRPr="00CA0564">
              <w:rPr>
                <w:rFonts w:cstheme="minorHAnsi"/>
              </w:rPr>
              <w:t>users to create</w:t>
            </w:r>
            <w:r w:rsidRPr="00CA0564">
              <w:rPr>
                <w:rFonts w:cstheme="minorHAnsi"/>
              </w:rPr>
              <w:t xml:space="preserve"> </w:t>
            </w:r>
            <w:r w:rsidR="00AB3547" w:rsidRPr="00CA0564">
              <w:rPr>
                <w:rFonts w:cstheme="minorHAnsi"/>
              </w:rPr>
              <w:t>chat room and chat with multiple people at a time.</w:t>
            </w:r>
          </w:p>
        </w:tc>
      </w:tr>
      <w:tr w:rsidR="00E901CA" w:rsidRPr="00CA0564" w14:paraId="0B93D9D8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5F16DFC8" w14:textId="0A22E282" w:rsidR="00E901CA" w:rsidRPr="00CA0564" w:rsidRDefault="00E901CA" w:rsidP="00A82BCC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>: Notepad++</w:t>
            </w:r>
            <w:r w:rsidR="00AB3547" w:rsidRPr="00CA0564">
              <w:rPr>
                <w:rFonts w:cstheme="minorHAnsi"/>
              </w:rPr>
              <w:t>.</w:t>
            </w:r>
          </w:p>
        </w:tc>
      </w:tr>
      <w:tr w:rsidR="00E901CA" w:rsidRPr="00CA0564" w14:paraId="523AEE3F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4218F34F" w14:textId="1E5750D9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Pr="00CA0564">
              <w:rPr>
                <w:rFonts w:cstheme="minorHAnsi"/>
              </w:rPr>
              <w:t xml:space="preserve">: </w:t>
            </w:r>
            <w:r w:rsidR="00AB3547" w:rsidRPr="00CA0564">
              <w:rPr>
                <w:rFonts w:cstheme="minorHAnsi"/>
              </w:rPr>
              <w:t>Node, MongoD</w:t>
            </w:r>
            <w:r w:rsidR="00B923C3">
              <w:rPr>
                <w:rFonts w:cstheme="minorHAnsi"/>
              </w:rPr>
              <w:t>B</w:t>
            </w:r>
            <w:r w:rsidR="00AB3547" w:rsidRPr="00CA0564">
              <w:rPr>
                <w:rFonts w:cstheme="minorHAnsi"/>
              </w:rPr>
              <w:t>, Socket IO.</w:t>
            </w:r>
          </w:p>
        </w:tc>
      </w:tr>
      <w:tr w:rsidR="00E901CA" w:rsidRPr="00CA0564" w14:paraId="66BC7FC8" w14:textId="77777777" w:rsidTr="00F622D3">
        <w:trPr>
          <w:trHeight w:val="288"/>
        </w:trPr>
        <w:tc>
          <w:tcPr>
            <w:tcW w:w="10459" w:type="dxa"/>
            <w:gridSpan w:val="2"/>
            <w:vAlign w:val="center"/>
          </w:tcPr>
          <w:p w14:paraId="1118EB46" w14:textId="2FE4E231" w:rsidR="00A82BCC" w:rsidRDefault="00A82BCC" w:rsidP="00E901CA">
            <w:pPr>
              <w:rPr>
                <w:rFonts w:cstheme="minorHAnsi"/>
                <w:b/>
                <w:bCs/>
              </w:rPr>
            </w:pPr>
          </w:p>
          <w:p w14:paraId="7AC6498A" w14:textId="77777777" w:rsidR="00A82BCC" w:rsidRDefault="00A82BCC" w:rsidP="00E901CA">
            <w:pPr>
              <w:rPr>
                <w:rFonts w:cstheme="minorHAnsi"/>
                <w:b/>
                <w:bCs/>
              </w:rPr>
            </w:pPr>
          </w:p>
          <w:p w14:paraId="39D2CAD7" w14:textId="20FFD19B" w:rsidR="00A82BCC" w:rsidRPr="00CA0564" w:rsidRDefault="00A82BCC" w:rsidP="00E901CA">
            <w:pPr>
              <w:rPr>
                <w:rFonts w:cstheme="minorHAnsi"/>
                <w:b/>
                <w:bCs/>
              </w:rPr>
            </w:pPr>
          </w:p>
        </w:tc>
      </w:tr>
      <w:tr w:rsidR="00262B6F" w:rsidRPr="00CA0564" w14:paraId="04000F5E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87F0826" w14:textId="77777777" w:rsidR="00262B6F" w:rsidRPr="00CA0564" w:rsidRDefault="00262B6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lastRenderedPageBreak/>
              <w:t>Software Developer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6C689A9B" w14:textId="75085316" w:rsidR="00262B6F" w:rsidRPr="00CA0564" w:rsidRDefault="00745F5A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proofErr w:type="spellStart"/>
            <w:r w:rsidRPr="00CA0564">
              <w:rPr>
                <w:rFonts w:cstheme="minorHAnsi"/>
                <w:b/>
                <w:sz w:val="24"/>
                <w:szCs w:val="24"/>
              </w:rPr>
              <w:t>Isk</w:t>
            </w:r>
            <w:r w:rsidR="00B94D99">
              <w:rPr>
                <w:rFonts w:cstheme="minorHAnsi"/>
                <w:b/>
                <w:sz w:val="24"/>
                <w:szCs w:val="24"/>
              </w:rPr>
              <w:t>c</w:t>
            </w:r>
            <w:r w:rsidRPr="00CA0564">
              <w:rPr>
                <w:rFonts w:cstheme="minorHAnsi"/>
                <w:b/>
                <w:sz w:val="24"/>
                <w:szCs w:val="24"/>
              </w:rPr>
              <w:t>on</w:t>
            </w:r>
            <w:proofErr w:type="spellEnd"/>
            <w:r w:rsidRPr="00CA0564">
              <w:rPr>
                <w:rFonts w:cstheme="minorHAnsi"/>
                <w:b/>
                <w:sz w:val="24"/>
                <w:szCs w:val="24"/>
              </w:rPr>
              <w:t xml:space="preserve"> App</w:t>
            </w:r>
          </w:p>
        </w:tc>
      </w:tr>
      <w:tr w:rsidR="00E901CA" w:rsidRPr="00CA0564" w14:paraId="4E980F01" w14:textId="77777777" w:rsidTr="00F622D3">
        <w:trPr>
          <w:trHeight w:val="602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115A41B9" w14:textId="1D47E031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 xml:space="preserve">: A </w:t>
            </w:r>
            <w:r w:rsidR="000E4E49" w:rsidRPr="00CA0564">
              <w:rPr>
                <w:rFonts w:cstheme="minorHAnsi"/>
              </w:rPr>
              <w:t>Cordova</w:t>
            </w:r>
            <w:r w:rsidRPr="00CA0564">
              <w:rPr>
                <w:rFonts w:cstheme="minorHAnsi"/>
              </w:rPr>
              <w:t xml:space="preserve"> Application which allow</w:t>
            </w:r>
            <w:r w:rsidR="00C91BC3">
              <w:rPr>
                <w:rFonts w:cstheme="minorHAnsi"/>
              </w:rPr>
              <w:t>s</w:t>
            </w:r>
            <w:r w:rsidRPr="00CA0564">
              <w:rPr>
                <w:rFonts w:cstheme="minorHAnsi"/>
              </w:rPr>
              <w:t xml:space="preserve"> to </w:t>
            </w:r>
            <w:r w:rsidR="00A15807" w:rsidRPr="00CA0564">
              <w:rPr>
                <w:rFonts w:cstheme="minorHAnsi"/>
              </w:rPr>
              <w:t>count number of pe</w:t>
            </w:r>
            <w:r w:rsidR="000344A1" w:rsidRPr="00CA0564">
              <w:rPr>
                <w:rFonts w:cstheme="minorHAnsi"/>
              </w:rPr>
              <w:t>ople</w:t>
            </w:r>
            <w:r w:rsidR="00A15807" w:rsidRPr="00CA0564">
              <w:rPr>
                <w:rFonts w:cstheme="minorHAnsi"/>
              </w:rPr>
              <w:t xml:space="preserve"> present in</w:t>
            </w:r>
            <w:r w:rsidR="000344A1" w:rsidRPr="00CA0564">
              <w:rPr>
                <w:rFonts w:cstheme="minorHAnsi"/>
              </w:rPr>
              <w:t xml:space="preserve"> the</w:t>
            </w:r>
            <w:r w:rsidR="00A15807" w:rsidRPr="00CA0564">
              <w:rPr>
                <w:rFonts w:cstheme="minorHAnsi"/>
              </w:rPr>
              <w:t xml:space="preserve"> temple and send details for guessing the volume of prasad</w:t>
            </w:r>
            <w:r w:rsidR="00382D2E">
              <w:rPr>
                <w:rFonts w:cstheme="minorHAnsi"/>
              </w:rPr>
              <w:t xml:space="preserve"> to cook.</w:t>
            </w:r>
          </w:p>
        </w:tc>
      </w:tr>
      <w:tr w:rsidR="00E901CA" w:rsidRPr="00CA0564" w14:paraId="0472B884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3A846711" w14:textId="48A5209D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>:</w:t>
            </w:r>
            <w:r w:rsidR="00A15807" w:rsidRPr="00CA0564">
              <w:rPr>
                <w:rFonts w:cstheme="minorHAnsi"/>
              </w:rPr>
              <w:t xml:space="preserve"> </w:t>
            </w:r>
            <w:r w:rsidR="00AB3547" w:rsidRPr="00CA0564">
              <w:rPr>
                <w:rFonts w:cstheme="minorHAnsi"/>
              </w:rPr>
              <w:t>Visual Studio Code, Cordova.</w:t>
            </w:r>
          </w:p>
        </w:tc>
      </w:tr>
      <w:tr w:rsidR="00E901CA" w:rsidRPr="00CA0564" w14:paraId="42555AC5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7FA01FFF" w14:textId="2AB5C1E3" w:rsidR="00E901CA" w:rsidRPr="00CA0564" w:rsidRDefault="00212B97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="00E901CA" w:rsidRPr="00CA0564">
              <w:rPr>
                <w:rFonts w:cstheme="minorHAnsi"/>
              </w:rPr>
              <w:t>:</w:t>
            </w:r>
            <w:r w:rsidR="00AB3547" w:rsidRPr="00CA0564">
              <w:rPr>
                <w:rFonts w:cstheme="minorHAnsi"/>
              </w:rPr>
              <w:t xml:space="preserve"> Node, MongoD</w:t>
            </w:r>
            <w:r w:rsidR="00AD46BB">
              <w:rPr>
                <w:rFonts w:cstheme="minorHAnsi"/>
              </w:rPr>
              <w:t>B</w:t>
            </w:r>
            <w:r w:rsidR="00AB3547" w:rsidRPr="00CA0564">
              <w:rPr>
                <w:rFonts w:cstheme="minorHAnsi"/>
              </w:rPr>
              <w:t>, Socket IO.</w:t>
            </w:r>
          </w:p>
          <w:p w14:paraId="401D626A" w14:textId="606AE355" w:rsidR="000E4E49" w:rsidRPr="00CA0564" w:rsidRDefault="000E4E49" w:rsidP="00E901CA">
            <w:pPr>
              <w:rPr>
                <w:rFonts w:cstheme="minorHAnsi"/>
              </w:rPr>
            </w:pPr>
          </w:p>
        </w:tc>
      </w:tr>
      <w:tr w:rsidR="00262B6F" w:rsidRPr="00CA0564" w14:paraId="673EEF4D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5F87FE5F" w14:textId="2B71889E" w:rsidR="00262B6F" w:rsidRPr="00CA0564" w:rsidRDefault="000E4E49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Internship</w:t>
            </w:r>
          </w:p>
        </w:tc>
        <w:tc>
          <w:tcPr>
            <w:tcW w:w="5230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F36754C" w14:textId="1D3AA1E3" w:rsidR="00262B6F" w:rsidRPr="00CA0564" w:rsidRDefault="000E4E49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Atom Barium</w:t>
            </w:r>
            <w:r w:rsidR="001A677C" w:rsidRPr="00CA0564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  <w:szCs w:val="24"/>
              </w:rPr>
              <w:t>–</w:t>
            </w:r>
            <w:r w:rsidR="001A677C" w:rsidRPr="00CA0564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CA0564">
              <w:rPr>
                <w:rFonts w:cstheme="minorHAnsi"/>
                <w:b/>
                <w:sz w:val="24"/>
                <w:szCs w:val="24"/>
              </w:rPr>
              <w:t>Web Application</w:t>
            </w:r>
          </w:p>
        </w:tc>
      </w:tr>
      <w:tr w:rsidR="00E901CA" w:rsidRPr="00CA0564" w14:paraId="6AD88CBF" w14:textId="77777777" w:rsidTr="00F622D3">
        <w:trPr>
          <w:trHeight w:val="683"/>
        </w:trPr>
        <w:tc>
          <w:tcPr>
            <w:tcW w:w="10459" w:type="dxa"/>
            <w:gridSpan w:val="2"/>
            <w:vAlign w:val="center"/>
          </w:tcPr>
          <w:p w14:paraId="746F3F33" w14:textId="13AE867B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>:</w:t>
            </w:r>
            <w:r w:rsidR="000E4E49" w:rsidRPr="00CA0564">
              <w:rPr>
                <w:rFonts w:cstheme="minorHAnsi"/>
              </w:rPr>
              <w:t xml:space="preserve"> Atom Barium is </w:t>
            </w:r>
            <w:r w:rsidR="00C91BC3">
              <w:rPr>
                <w:rFonts w:cstheme="minorHAnsi"/>
              </w:rPr>
              <w:t>an</w:t>
            </w:r>
            <w:r w:rsidR="000E4E49" w:rsidRPr="00CA0564">
              <w:rPr>
                <w:rFonts w:cstheme="minorHAnsi"/>
              </w:rPr>
              <w:t xml:space="preserve"> online examination</w:t>
            </w:r>
            <w:r w:rsidR="00C91BC3">
              <w:rPr>
                <w:rFonts w:cstheme="minorHAnsi"/>
              </w:rPr>
              <w:t xml:space="preserve"> portal.</w:t>
            </w:r>
            <w:r w:rsidR="000E4E49" w:rsidRPr="00CA0564">
              <w:rPr>
                <w:rFonts w:cstheme="minorHAnsi"/>
              </w:rPr>
              <w:t xml:space="preserve"> </w:t>
            </w:r>
            <w:r w:rsidR="00C91BC3">
              <w:rPr>
                <w:rFonts w:cstheme="minorHAnsi"/>
              </w:rPr>
              <w:t>F</w:t>
            </w:r>
            <w:r w:rsidR="000E4E49" w:rsidRPr="00CA0564">
              <w:rPr>
                <w:rFonts w:cstheme="minorHAnsi"/>
              </w:rPr>
              <w:t xml:space="preserve">ront end </w:t>
            </w:r>
            <w:r w:rsidR="000344A1" w:rsidRPr="00CA0564">
              <w:rPr>
                <w:rFonts w:cstheme="minorHAnsi"/>
              </w:rPr>
              <w:t>was</w:t>
            </w:r>
            <w:r w:rsidR="000E4E49" w:rsidRPr="00CA0564">
              <w:rPr>
                <w:rFonts w:cstheme="minorHAnsi"/>
              </w:rPr>
              <w:t xml:space="preserve"> </w:t>
            </w:r>
            <w:r w:rsidR="00C91BC3">
              <w:rPr>
                <w:rFonts w:cstheme="minorHAnsi"/>
              </w:rPr>
              <w:t>built</w:t>
            </w:r>
            <w:r w:rsidR="000E4E49" w:rsidRPr="00CA0564">
              <w:rPr>
                <w:rFonts w:cstheme="minorHAnsi"/>
              </w:rPr>
              <w:t xml:space="preserve"> </w:t>
            </w:r>
            <w:r w:rsidR="00C91BC3">
              <w:rPr>
                <w:rFonts w:cstheme="minorHAnsi"/>
              </w:rPr>
              <w:t>using</w:t>
            </w:r>
            <w:r w:rsidR="000E4E49" w:rsidRPr="00CA0564">
              <w:rPr>
                <w:rFonts w:cstheme="minorHAnsi"/>
              </w:rPr>
              <w:t xml:space="preserve"> </w:t>
            </w:r>
            <w:r w:rsidR="00066FB5">
              <w:rPr>
                <w:rFonts w:cstheme="minorHAnsi"/>
              </w:rPr>
              <w:t>A</w:t>
            </w:r>
            <w:r w:rsidR="000E4E49" w:rsidRPr="00CA0564">
              <w:rPr>
                <w:rFonts w:cstheme="minorHAnsi"/>
              </w:rPr>
              <w:t>ngular</w:t>
            </w:r>
            <w:r w:rsidR="00A15807" w:rsidRPr="00CA0564">
              <w:rPr>
                <w:rFonts w:cstheme="minorHAnsi"/>
              </w:rPr>
              <w:t>JS</w:t>
            </w:r>
            <w:r w:rsidRPr="00CA0564">
              <w:rPr>
                <w:rFonts w:cstheme="minorHAnsi"/>
              </w:rPr>
              <w:t xml:space="preserve">. Created REST API in PHP.  </w:t>
            </w:r>
          </w:p>
        </w:tc>
      </w:tr>
      <w:tr w:rsidR="00E901CA" w:rsidRPr="00CA0564" w14:paraId="5E04A430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109C7A18" w14:textId="2B7D6743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 xml:space="preserve">: </w:t>
            </w:r>
            <w:r w:rsidR="000E4E49" w:rsidRPr="00CA0564">
              <w:rPr>
                <w:rFonts w:cstheme="minorHAnsi"/>
              </w:rPr>
              <w:t xml:space="preserve">Sublime, </w:t>
            </w:r>
            <w:proofErr w:type="spellStart"/>
            <w:r w:rsidR="00C91BC3">
              <w:rPr>
                <w:rFonts w:cstheme="minorHAnsi"/>
              </w:rPr>
              <w:t>Bit</w:t>
            </w:r>
            <w:r w:rsidR="000E4E49" w:rsidRPr="00CA0564">
              <w:rPr>
                <w:rFonts w:cstheme="minorHAnsi"/>
              </w:rPr>
              <w:t>Bucket</w:t>
            </w:r>
            <w:proofErr w:type="spellEnd"/>
            <w:r w:rsidRPr="00CA0564">
              <w:rPr>
                <w:rFonts w:cstheme="minorHAnsi"/>
              </w:rPr>
              <w:t>.</w:t>
            </w:r>
          </w:p>
        </w:tc>
      </w:tr>
      <w:tr w:rsidR="00E901CA" w:rsidRPr="00CA0564" w14:paraId="078EC363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731BAB7D" w14:textId="23EF80B5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Pr="00CA0564">
              <w:rPr>
                <w:rFonts w:cstheme="minorHAnsi"/>
              </w:rPr>
              <w:t>: PHP, MySQL.</w:t>
            </w:r>
          </w:p>
        </w:tc>
      </w:tr>
      <w:tr w:rsidR="00E901CA" w:rsidRPr="00CA0564" w14:paraId="5F45C0E8" w14:textId="77777777" w:rsidTr="001A677C">
        <w:trPr>
          <w:trHeight w:val="288"/>
        </w:trPr>
        <w:tc>
          <w:tcPr>
            <w:tcW w:w="10459" w:type="dxa"/>
            <w:gridSpan w:val="2"/>
            <w:vAlign w:val="center"/>
          </w:tcPr>
          <w:p w14:paraId="0AEA72E0" w14:textId="77777777" w:rsidR="00E901CA" w:rsidRPr="00CA0564" w:rsidRDefault="00E901CA" w:rsidP="00E901CA">
            <w:pPr>
              <w:rPr>
                <w:rFonts w:cstheme="minorHAnsi"/>
                <w:b/>
                <w:bCs/>
              </w:rPr>
            </w:pPr>
          </w:p>
        </w:tc>
      </w:tr>
      <w:tr w:rsidR="00E901CA" w:rsidRPr="00CA0564" w14:paraId="71C37451" w14:textId="77777777" w:rsidTr="001A677C">
        <w:trPr>
          <w:trHeight w:val="288"/>
        </w:trPr>
        <w:tc>
          <w:tcPr>
            <w:tcW w:w="10459" w:type="dxa"/>
            <w:gridSpan w:val="2"/>
            <w:vAlign w:val="center"/>
          </w:tcPr>
          <w:p w14:paraId="23F7BABC" w14:textId="77777777" w:rsidR="00E901CA" w:rsidRPr="00CA0564" w:rsidRDefault="00E901CA" w:rsidP="00E901CA">
            <w:pPr>
              <w:rPr>
                <w:rFonts w:cstheme="minorHAnsi"/>
              </w:rPr>
            </w:pPr>
          </w:p>
        </w:tc>
      </w:tr>
      <w:tr w:rsidR="00262B6F" w:rsidRPr="00CA0564" w14:paraId="3E35CB70" w14:textId="77777777" w:rsidTr="00F622D3">
        <w:trPr>
          <w:trHeight w:hRule="exact" w:val="432"/>
        </w:trPr>
        <w:tc>
          <w:tcPr>
            <w:tcW w:w="5229" w:type="dxa"/>
            <w:tcBorders>
              <w:bottom w:val="single" w:sz="4" w:space="0" w:color="D9D9D9" w:themeColor="background1" w:themeShade="D9"/>
            </w:tcBorders>
            <w:vAlign w:val="center"/>
          </w:tcPr>
          <w:p w14:paraId="72524634" w14:textId="77777777" w:rsidR="00262B6F" w:rsidRPr="00CA0564" w:rsidRDefault="00262B6F" w:rsidP="001A677C">
            <w:pPr>
              <w:jc w:val="right"/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color w:val="3E7BBE"/>
                <w:sz w:val="24"/>
                <w:szCs w:val="24"/>
              </w:rPr>
              <w:t>Web Developer</w:t>
            </w:r>
          </w:p>
        </w:tc>
        <w:tc>
          <w:tcPr>
            <w:tcW w:w="5230" w:type="dxa"/>
            <w:vAlign w:val="center"/>
          </w:tcPr>
          <w:p w14:paraId="595C1F9E" w14:textId="3619C510" w:rsidR="00262B6F" w:rsidRPr="00CA0564" w:rsidRDefault="001A677C" w:rsidP="00262B6F">
            <w:pPr>
              <w:rPr>
                <w:rFonts w:cstheme="minorHAnsi"/>
                <w:b/>
                <w:color w:val="3E7BBE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>Personal Website</w:t>
            </w:r>
          </w:p>
        </w:tc>
      </w:tr>
      <w:tr w:rsidR="00E901CA" w:rsidRPr="00CA0564" w14:paraId="5D48FE04" w14:textId="77777777" w:rsidTr="00F622D3">
        <w:trPr>
          <w:trHeight w:val="432"/>
        </w:trPr>
        <w:tc>
          <w:tcPr>
            <w:tcW w:w="10459" w:type="dxa"/>
            <w:gridSpan w:val="2"/>
            <w:tcBorders>
              <w:top w:val="single" w:sz="4" w:space="0" w:color="D9D9D9" w:themeColor="background1" w:themeShade="D9"/>
            </w:tcBorders>
            <w:vAlign w:val="center"/>
          </w:tcPr>
          <w:p w14:paraId="30CA55C4" w14:textId="77777777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Details</w:t>
            </w:r>
            <w:r w:rsidRPr="00CA0564">
              <w:rPr>
                <w:rFonts w:cstheme="minorHAnsi"/>
              </w:rPr>
              <w:t xml:space="preserve">: Personal website created using HTML, CSS3 and JavaScript.  </w:t>
            </w:r>
          </w:p>
        </w:tc>
      </w:tr>
      <w:tr w:rsidR="00E901CA" w:rsidRPr="00CA0564" w14:paraId="16CA6B68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387F2D5B" w14:textId="35ED82DB" w:rsidR="00E901CA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ools Used</w:t>
            </w:r>
            <w:r w:rsidRPr="00CA0564">
              <w:rPr>
                <w:rFonts w:cstheme="minorHAnsi"/>
              </w:rPr>
              <w:t xml:space="preserve">: </w:t>
            </w:r>
            <w:r w:rsidR="000E4E49" w:rsidRPr="00CA0564">
              <w:rPr>
                <w:rFonts w:cstheme="minorHAnsi"/>
              </w:rPr>
              <w:t>Visual Studio Code</w:t>
            </w:r>
          </w:p>
          <w:p w14:paraId="5445DA09" w14:textId="5AE34CCF" w:rsidR="00680CFD" w:rsidRPr="00680CFD" w:rsidRDefault="00680CFD" w:rsidP="00E901CA">
            <w:pPr>
              <w:rPr>
                <w:rFonts w:cstheme="minorHAnsi"/>
                <w:sz w:val="24"/>
                <w:szCs w:val="24"/>
              </w:rPr>
            </w:pPr>
            <w:r w:rsidRPr="00CA0564">
              <w:rPr>
                <w:rFonts w:cstheme="minorHAnsi"/>
                <w:b/>
                <w:sz w:val="24"/>
                <w:szCs w:val="24"/>
              </w:rPr>
              <w:t xml:space="preserve">Url: </w:t>
            </w:r>
            <w:hyperlink r:id="rId11" w:history="1">
              <w:r w:rsidR="00A82BCC" w:rsidRPr="00417665">
                <w:rPr>
                  <w:rStyle w:val="Hyperlink"/>
                  <w:rFonts w:cstheme="minorHAnsi"/>
                  <w:sz w:val="24"/>
                  <w:szCs w:val="24"/>
                </w:rPr>
                <w:t>www.</w:t>
              </w:r>
              <w:r w:rsidR="00A82BCC" w:rsidRPr="00417665">
                <w:rPr>
                  <w:rStyle w:val="Hyperlink"/>
                  <w:rFonts w:cstheme="minorHAnsi"/>
                  <w:sz w:val="24"/>
                  <w:szCs w:val="24"/>
                </w:rPr>
                <w:t>guglani.herokuapp</w:t>
              </w:r>
              <w:r w:rsidR="00A82BCC" w:rsidRPr="00417665">
                <w:rPr>
                  <w:rStyle w:val="Hyperlink"/>
                  <w:rFonts w:cstheme="minorHAnsi"/>
                  <w:sz w:val="24"/>
                  <w:szCs w:val="24"/>
                </w:rPr>
                <w:t>.com</w:t>
              </w:r>
            </w:hyperlink>
          </w:p>
        </w:tc>
      </w:tr>
      <w:tr w:rsidR="00E901CA" w:rsidRPr="00CA0564" w14:paraId="52625AAC" w14:textId="77777777" w:rsidTr="001A677C">
        <w:trPr>
          <w:trHeight w:val="374"/>
        </w:trPr>
        <w:tc>
          <w:tcPr>
            <w:tcW w:w="10459" w:type="dxa"/>
            <w:gridSpan w:val="2"/>
            <w:vAlign w:val="center"/>
          </w:tcPr>
          <w:p w14:paraId="6E8729FA" w14:textId="123720BF" w:rsidR="00E901CA" w:rsidRPr="00CA0564" w:rsidRDefault="00E901CA" w:rsidP="00E901CA">
            <w:pPr>
              <w:rPr>
                <w:rFonts w:cstheme="minorHAnsi"/>
              </w:rPr>
            </w:pPr>
            <w:r w:rsidRPr="00CA0564">
              <w:rPr>
                <w:rFonts w:cstheme="minorHAnsi"/>
                <w:b/>
                <w:bCs/>
              </w:rPr>
              <w:t>Technologies Used</w:t>
            </w:r>
            <w:r w:rsidRPr="00CA0564">
              <w:rPr>
                <w:rFonts w:cstheme="minorHAnsi"/>
              </w:rPr>
              <w:t>: HTML5, CSS3 JavaScript</w:t>
            </w:r>
            <w:r w:rsidR="000E4E49" w:rsidRPr="00CA0564">
              <w:rPr>
                <w:rFonts w:cstheme="minorHAnsi"/>
              </w:rPr>
              <w:t>, Node, MongoD</w:t>
            </w:r>
            <w:r w:rsidR="005F3DA4">
              <w:rPr>
                <w:rFonts w:cstheme="minorHAnsi"/>
              </w:rPr>
              <w:t>B</w:t>
            </w:r>
            <w:r w:rsidRPr="00CA0564">
              <w:rPr>
                <w:rFonts w:cstheme="minorHAnsi"/>
              </w:rPr>
              <w:t>.</w:t>
            </w:r>
          </w:p>
        </w:tc>
      </w:tr>
    </w:tbl>
    <w:p w14:paraId="2A0FF59E" w14:textId="77777777" w:rsidR="00A969F0" w:rsidRPr="00CA0564" w:rsidRDefault="00A969F0" w:rsidP="00A969F0">
      <w:pPr>
        <w:rPr>
          <w:rFonts w:cstheme="minorHAnsi"/>
          <w:b/>
        </w:rPr>
      </w:pPr>
    </w:p>
    <w:p w14:paraId="2888A96D" w14:textId="77777777" w:rsidR="002A1829" w:rsidRPr="00CA0564" w:rsidRDefault="002A1829" w:rsidP="002A1829">
      <w:pPr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38EBCAF7" wp14:editId="48D63C59">
                <wp:extent cx="6640830" cy="365760"/>
                <wp:effectExtent l="0" t="0" r="26670" b="1524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65760"/>
                          <a:chOff x="0" y="0"/>
                          <a:chExt cx="6640830" cy="372110"/>
                        </a:xfrm>
                      </wpg:grpSpPr>
                      <wps:wsp>
                        <wps:cNvPr id="18" name="Text Box 18"/>
                        <wps:cNvSpPr txBox="1"/>
                        <wps:spPr>
                          <a:xfrm>
                            <a:off x="7620" y="0"/>
                            <a:ext cx="1805940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936DEE1" w14:textId="77777777" w:rsidR="00AB3547" w:rsidRPr="005E3E69" w:rsidRDefault="00AB3547" w:rsidP="002A1829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0" y="275856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8EBCAF7" id="Group 3" o:spid="_x0000_s1032" style="width:522.9pt;height:28.8pt;mso-position-horizontal-relative:char;mso-position-vertical-relative:line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">
                <v:shape id="Text Box 18" o:spid="_x0000_s1033" type="#_x0000_t202" style="position:absolute;left:76;width:18059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" filled="f" stroked="f" strokeweight=".5pt">
                  <v:textbox inset="0,0,0,0">
                    <w:txbxContent>
                      <w:p w14:paraId="1936DEE1" w14:textId="77777777" w:rsidR="00AB3547" w:rsidRPr="005E3E69" w:rsidRDefault="00AB3547" w:rsidP="002A1829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</w:txbxContent>
                  </v:textbox>
                </v:shape>
                <v:line id="Straight Connector 19" o:spid="_x0000_s1034" style="position:absolute;visibility:visible;mso-wrap-style:square" from="0,2758" to="66408,2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3486"/>
        <w:gridCol w:w="3487"/>
      </w:tblGrid>
      <w:tr w:rsidR="002A1829" w:rsidRPr="00CA0564" w14:paraId="5A41A4F5" w14:textId="77777777" w:rsidTr="00AB3547">
        <w:tc>
          <w:tcPr>
            <w:tcW w:w="3486" w:type="dxa"/>
          </w:tcPr>
          <w:p w14:paraId="1DD87DF6" w14:textId="77777777" w:rsidR="002A1829" w:rsidRPr="00CA0564" w:rsidRDefault="002A1829" w:rsidP="00AB3547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HTML / CSS / JS</w:t>
            </w:r>
          </w:p>
        </w:tc>
        <w:tc>
          <w:tcPr>
            <w:tcW w:w="3486" w:type="dxa"/>
          </w:tcPr>
          <w:p w14:paraId="15650529" w14:textId="10BB32DE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ReactJS </w:t>
            </w:r>
          </w:p>
        </w:tc>
        <w:tc>
          <w:tcPr>
            <w:tcW w:w="3487" w:type="dxa"/>
          </w:tcPr>
          <w:p w14:paraId="5F83B19C" w14:textId="407884D5" w:rsidR="002A1829" w:rsidRPr="00CA0564" w:rsidRDefault="00CF267E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PHP / MySQL</w:t>
            </w:r>
          </w:p>
        </w:tc>
      </w:tr>
      <w:tr w:rsidR="002A1829" w:rsidRPr="00CA0564" w14:paraId="542445A9" w14:textId="77777777" w:rsidTr="00AB3547">
        <w:tc>
          <w:tcPr>
            <w:tcW w:w="3486" w:type="dxa"/>
          </w:tcPr>
          <w:p w14:paraId="23622B70" w14:textId="5B41A3CB" w:rsidR="002A1829" w:rsidRPr="00CA0564" w:rsidRDefault="002A1829" w:rsidP="00CF267E">
            <w:pPr>
              <w:rPr>
                <w:rFonts w:cstheme="minorHAnsi"/>
              </w:rPr>
            </w:pPr>
          </w:p>
        </w:tc>
        <w:tc>
          <w:tcPr>
            <w:tcW w:w="3486" w:type="dxa"/>
          </w:tcPr>
          <w:p w14:paraId="082938C3" w14:textId="0A69BAD7" w:rsidR="002A1829" w:rsidRPr="00CA0564" w:rsidRDefault="002A1829" w:rsidP="00CF267E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  <w:tc>
          <w:tcPr>
            <w:tcW w:w="3487" w:type="dxa"/>
          </w:tcPr>
          <w:p w14:paraId="307358D9" w14:textId="41EFD928" w:rsidR="002A1829" w:rsidRPr="00CA0564" w:rsidRDefault="002A1829" w:rsidP="00CF267E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2A1829" w:rsidRPr="00CA0564" w14:paraId="5BBF4C6E" w14:textId="77777777" w:rsidTr="00AB3547">
        <w:tc>
          <w:tcPr>
            <w:tcW w:w="3486" w:type="dxa"/>
          </w:tcPr>
          <w:p w14:paraId="0E915384" w14:textId="3519E41E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Angular</w:t>
            </w:r>
            <w:r w:rsidR="00CF267E" w:rsidRPr="00CA0564">
              <w:rPr>
                <w:rFonts w:cstheme="minorHAnsi"/>
              </w:rPr>
              <w:t>J</w:t>
            </w:r>
            <w:r w:rsidR="00E3105C">
              <w:rPr>
                <w:rFonts w:cstheme="minorHAnsi"/>
              </w:rPr>
              <w:t>S</w:t>
            </w:r>
          </w:p>
        </w:tc>
        <w:tc>
          <w:tcPr>
            <w:tcW w:w="3486" w:type="dxa"/>
          </w:tcPr>
          <w:p w14:paraId="783DB0BD" w14:textId="1FB8199C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C, C++, Core Java</w:t>
            </w:r>
          </w:p>
        </w:tc>
        <w:tc>
          <w:tcPr>
            <w:tcW w:w="3487" w:type="dxa"/>
          </w:tcPr>
          <w:p w14:paraId="71B22EEE" w14:textId="77777777" w:rsidR="002A1829" w:rsidRPr="00CA0564" w:rsidRDefault="002A1829" w:rsidP="00AB3547">
            <w:pPr>
              <w:pStyle w:val="ListBullet"/>
              <w:rPr>
                <w:rFonts w:cstheme="minorHAnsi"/>
              </w:rPr>
            </w:pPr>
            <w:r w:rsidRPr="00CA0564">
              <w:rPr>
                <w:rFonts w:cstheme="minorHAnsi"/>
              </w:rPr>
              <w:t>NodeJS / Express JS / Mongo DB</w:t>
            </w:r>
          </w:p>
        </w:tc>
      </w:tr>
    </w:tbl>
    <w:p w14:paraId="54E40E6C" w14:textId="77777777" w:rsidR="002A1829" w:rsidRPr="00CA0564" w:rsidRDefault="002A1829" w:rsidP="00A969F0">
      <w:pPr>
        <w:rPr>
          <w:rFonts w:cstheme="minorHAnsi"/>
          <w:b/>
        </w:rPr>
      </w:pPr>
    </w:p>
    <w:p w14:paraId="4C0A25BE" w14:textId="77777777" w:rsidR="00A969F0" w:rsidRPr="00CA0564" w:rsidRDefault="00A969F0" w:rsidP="00A969F0">
      <w:pPr>
        <w:spacing w:line="240" w:lineRule="auto"/>
        <w:rPr>
          <w:rFonts w:cstheme="minorHAnsi"/>
          <w:b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5DD5FB45" wp14:editId="75157735">
                <wp:extent cx="6640830" cy="365760"/>
                <wp:effectExtent l="0" t="0" r="26670" b="1524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65760"/>
                          <a:chOff x="0" y="0"/>
                          <a:chExt cx="6640830" cy="32004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0" y="0"/>
                            <a:ext cx="1134110" cy="3200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CDE5A2" w14:textId="77777777" w:rsidR="00AB3547" w:rsidRPr="005E3E69" w:rsidRDefault="00AB3547" w:rsidP="00A969F0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0" y="240983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D5FB45" id="Group 1" o:spid="_x0000_s1035" style="width:522.9pt;height:28.8pt;mso-position-horizontal-relative:char;mso-position-vertical-relative:line" coordsize="66408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">
                <v:shape id="Text Box 8" o:spid="_x0000_s1036" type="#_x0000_t202" style="position:absolute;width:11341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50CDE5A2" w14:textId="77777777" w:rsidR="00AB3547" w:rsidRPr="005E3E69" w:rsidRDefault="00AB3547" w:rsidP="00A969F0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3" o:spid="_x0000_s1037" style="position:absolute;visibility:visible;mso-wrap-style:square" from="0,2409" to="66408,24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73"/>
        <w:gridCol w:w="2096"/>
      </w:tblGrid>
      <w:tr w:rsidR="00A969F0" w:rsidRPr="00CA0564" w14:paraId="4F03F044" w14:textId="77777777" w:rsidTr="0026301C">
        <w:trPr>
          <w:trHeight w:val="792"/>
        </w:trPr>
        <w:tc>
          <w:tcPr>
            <w:tcW w:w="3999" w:type="pct"/>
          </w:tcPr>
          <w:p w14:paraId="3C56C211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  <w:b/>
              </w:rPr>
              <w:t>Bachelor of Technology - Information Technology</w:t>
            </w:r>
          </w:p>
          <w:p w14:paraId="675FCA0F" w14:textId="1D77C32A" w:rsidR="00A969F0" w:rsidRPr="00CA0564" w:rsidRDefault="006C13BE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Bharat Institute </w:t>
            </w:r>
            <w:r w:rsidR="00315B89" w:rsidRPr="00CA0564">
              <w:rPr>
                <w:rFonts w:cstheme="minorHAnsi"/>
              </w:rPr>
              <w:t>of</w:t>
            </w:r>
            <w:r w:rsidRPr="00CA0564">
              <w:rPr>
                <w:rFonts w:cstheme="minorHAnsi"/>
              </w:rPr>
              <w:t xml:space="preserve"> Technology, Meerut</w:t>
            </w:r>
          </w:p>
        </w:tc>
        <w:tc>
          <w:tcPr>
            <w:tcW w:w="1001" w:type="pct"/>
          </w:tcPr>
          <w:p w14:paraId="60D79104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</w:rPr>
              <w:t xml:space="preserve">Graduated, </w:t>
            </w:r>
            <w:r w:rsidRPr="00CA0564">
              <w:rPr>
                <w:rFonts w:cstheme="minorHAnsi"/>
                <w:b/>
              </w:rPr>
              <w:t>2016</w:t>
            </w:r>
          </w:p>
          <w:p w14:paraId="48E3320D" w14:textId="72C2BADE" w:rsidR="00A969F0" w:rsidRPr="00CA0564" w:rsidRDefault="006C13BE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  <w:b/>
              </w:rPr>
              <w:t>74.6</w:t>
            </w:r>
            <w:r w:rsidR="00C91BC3">
              <w:rPr>
                <w:rFonts w:cstheme="minorHAnsi"/>
                <w:b/>
              </w:rPr>
              <w:t>%</w:t>
            </w:r>
          </w:p>
        </w:tc>
      </w:tr>
      <w:tr w:rsidR="00A969F0" w:rsidRPr="00CA0564" w14:paraId="516B042D" w14:textId="77777777" w:rsidTr="0026301C">
        <w:trPr>
          <w:trHeight w:val="792"/>
        </w:trPr>
        <w:tc>
          <w:tcPr>
            <w:tcW w:w="3999" w:type="pct"/>
          </w:tcPr>
          <w:p w14:paraId="65254ED9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  <w:vertAlign w:val="superscript"/>
              </w:rPr>
            </w:pPr>
            <w:r w:rsidRPr="00CA0564">
              <w:rPr>
                <w:rFonts w:cstheme="minorHAnsi"/>
                <w:b/>
              </w:rPr>
              <w:t>12</w:t>
            </w:r>
            <w:r w:rsidRPr="00CA0564">
              <w:rPr>
                <w:rFonts w:cstheme="minorHAnsi"/>
                <w:b/>
                <w:vertAlign w:val="superscript"/>
              </w:rPr>
              <w:t>th</w:t>
            </w:r>
            <w:r w:rsidRPr="00CA0564">
              <w:rPr>
                <w:rFonts w:cstheme="minorHAnsi"/>
              </w:rPr>
              <w:t xml:space="preserve">  (C.B.S.E.)</w:t>
            </w:r>
          </w:p>
          <w:p w14:paraId="634EB51E" w14:textId="338F47AB" w:rsidR="00A969F0" w:rsidRPr="00CA0564" w:rsidRDefault="006C13BE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</w:rPr>
              <w:t>BJS Public</w:t>
            </w:r>
            <w:r w:rsidR="00A969F0" w:rsidRPr="00CA0564">
              <w:rPr>
                <w:rFonts w:cstheme="minorHAnsi"/>
              </w:rPr>
              <w:t xml:space="preserve"> School, </w:t>
            </w:r>
            <w:r w:rsidRPr="00CA0564">
              <w:rPr>
                <w:rFonts w:cstheme="minorHAnsi"/>
              </w:rPr>
              <w:t>Meerut</w:t>
            </w:r>
          </w:p>
        </w:tc>
        <w:tc>
          <w:tcPr>
            <w:tcW w:w="1001" w:type="pct"/>
          </w:tcPr>
          <w:p w14:paraId="5D873B61" w14:textId="04EF3748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</w:rPr>
              <w:t>Gradua</w:t>
            </w:r>
            <w:r w:rsidR="00C91BC3">
              <w:rPr>
                <w:rFonts w:cstheme="minorHAnsi"/>
              </w:rPr>
              <w:t>t</w:t>
            </w:r>
            <w:r w:rsidRPr="00CA0564">
              <w:rPr>
                <w:rFonts w:cstheme="minorHAnsi"/>
              </w:rPr>
              <w:t xml:space="preserve">ed, </w:t>
            </w:r>
            <w:r w:rsidRPr="00CA0564">
              <w:rPr>
                <w:rFonts w:cstheme="minorHAnsi"/>
                <w:b/>
              </w:rPr>
              <w:t>2012</w:t>
            </w:r>
          </w:p>
          <w:p w14:paraId="27FDDF44" w14:textId="0AC4B3FE" w:rsidR="00A969F0" w:rsidRPr="00CA0564" w:rsidRDefault="00A969F0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  <w:b/>
              </w:rPr>
              <w:t xml:space="preserve"> </w:t>
            </w:r>
            <w:r w:rsidR="006C13BE" w:rsidRPr="00CA0564">
              <w:rPr>
                <w:rFonts w:cstheme="minorHAnsi"/>
                <w:b/>
              </w:rPr>
              <w:t>80.8</w:t>
            </w:r>
            <w:r w:rsidRPr="00CA0564">
              <w:rPr>
                <w:rFonts w:cstheme="minorHAnsi"/>
                <w:b/>
              </w:rPr>
              <w:t>%</w:t>
            </w:r>
          </w:p>
        </w:tc>
      </w:tr>
      <w:tr w:rsidR="00A969F0" w:rsidRPr="00CA0564" w14:paraId="00F4E763" w14:textId="77777777" w:rsidTr="0026301C">
        <w:trPr>
          <w:trHeight w:val="792"/>
        </w:trPr>
        <w:tc>
          <w:tcPr>
            <w:tcW w:w="3999" w:type="pct"/>
          </w:tcPr>
          <w:p w14:paraId="118C0F56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  <w:vertAlign w:val="superscript"/>
              </w:rPr>
            </w:pPr>
            <w:r w:rsidRPr="00CA0564">
              <w:rPr>
                <w:rFonts w:cstheme="minorHAnsi"/>
                <w:b/>
              </w:rPr>
              <w:t>10</w:t>
            </w:r>
            <w:r w:rsidRPr="00CA0564">
              <w:rPr>
                <w:rFonts w:cstheme="minorHAnsi"/>
                <w:b/>
                <w:vertAlign w:val="superscript"/>
              </w:rPr>
              <w:t>th</w:t>
            </w:r>
            <w:r w:rsidRPr="00CA0564">
              <w:rPr>
                <w:rFonts w:cstheme="minorHAnsi"/>
              </w:rPr>
              <w:t xml:space="preserve">  (C.B.S.E.)</w:t>
            </w:r>
          </w:p>
          <w:p w14:paraId="453519AD" w14:textId="25C5EE36" w:rsidR="00A969F0" w:rsidRPr="00CA0564" w:rsidRDefault="006C13BE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</w:rPr>
              <w:t>BJS Public School, Meerut</w:t>
            </w:r>
          </w:p>
        </w:tc>
        <w:tc>
          <w:tcPr>
            <w:tcW w:w="1001" w:type="pct"/>
          </w:tcPr>
          <w:p w14:paraId="2126EDF9" w14:textId="77777777" w:rsidR="00A969F0" w:rsidRPr="00CA0564" w:rsidRDefault="00A969F0" w:rsidP="0026301C">
            <w:pPr>
              <w:spacing w:after="120" w:line="300" w:lineRule="atLeast"/>
              <w:rPr>
                <w:rFonts w:cstheme="minorHAnsi"/>
                <w:b/>
              </w:rPr>
            </w:pPr>
            <w:r w:rsidRPr="00CA0564">
              <w:rPr>
                <w:rFonts w:cstheme="minorHAnsi"/>
              </w:rPr>
              <w:t xml:space="preserve">Graduated, </w:t>
            </w:r>
            <w:r w:rsidRPr="00CA0564">
              <w:rPr>
                <w:rFonts w:cstheme="minorHAnsi"/>
                <w:b/>
              </w:rPr>
              <w:t>2010</w:t>
            </w:r>
          </w:p>
          <w:p w14:paraId="6D84210D" w14:textId="7A08560C" w:rsidR="00A969F0" w:rsidRPr="00CA0564" w:rsidRDefault="00A969F0" w:rsidP="0026301C">
            <w:pPr>
              <w:spacing w:after="120" w:line="300" w:lineRule="atLeast"/>
              <w:rPr>
                <w:rFonts w:cstheme="minorHAnsi"/>
              </w:rPr>
            </w:pPr>
            <w:r w:rsidRPr="00CA0564">
              <w:rPr>
                <w:rFonts w:cstheme="minorHAnsi"/>
                <w:b/>
              </w:rPr>
              <w:t xml:space="preserve">CGPA </w:t>
            </w:r>
            <w:r w:rsidR="006C13BE" w:rsidRPr="00CA0564">
              <w:rPr>
                <w:rFonts w:cstheme="minorHAnsi"/>
                <w:b/>
              </w:rPr>
              <w:t>8</w:t>
            </w:r>
          </w:p>
        </w:tc>
      </w:tr>
    </w:tbl>
    <w:p w14:paraId="4E5D7796" w14:textId="77777777" w:rsidR="00FC7DDA" w:rsidRPr="00CA0564" w:rsidRDefault="00FC7DDA" w:rsidP="000F550E">
      <w:pPr>
        <w:spacing w:line="240" w:lineRule="auto"/>
        <w:rPr>
          <w:rFonts w:cstheme="minorHAnsi"/>
        </w:rPr>
      </w:pPr>
    </w:p>
    <w:p w14:paraId="72C19F4A" w14:textId="77777777" w:rsidR="00E2491F" w:rsidRPr="00CA0564" w:rsidRDefault="00E2491F" w:rsidP="00E2491F">
      <w:pPr>
        <w:spacing w:line="240" w:lineRule="auto"/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538B10BB" wp14:editId="190DC61B">
                <wp:extent cx="6648450" cy="289560"/>
                <wp:effectExtent l="0" t="0" r="19050" b="15240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8450" cy="289560"/>
                          <a:chOff x="7620" y="0"/>
                          <a:chExt cx="6648450" cy="372110"/>
                        </a:xfrm>
                      </wpg:grpSpPr>
                      <wps:wsp>
                        <wps:cNvPr id="24" name="Text Box 24"/>
                        <wps:cNvSpPr txBox="1"/>
                        <wps:spPr>
                          <a:xfrm>
                            <a:off x="7620" y="0"/>
                            <a:ext cx="2091055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85A4DC4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Straight Connector 25"/>
                        <wps:cNvCnPr/>
                        <wps:spPr>
                          <a:xfrm>
                            <a:off x="15240" y="368968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38B10BB" id="Group 9" o:spid="_x0000_s1038" style="width:523.5pt;height:22.8pt;mso-position-horizontal-relative:char;mso-position-vertical-relative:line" coordorigin="76" coordsize="66484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">
                <v:shape id="Text Box 24" o:spid="_x0000_s1039" type="#_x0000_t202" style="position:absolute;left:76;width:20910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5v0xQAAANsAAAAPAAAAZHJzL2Rvd25yZXYueG1sRI9fa8JA&#10;EMTfC36HYwXf6kWR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Bdx5v0xQAAANsAAAAP&#10;AAAAAAAAAAAAAAAAAAcCAABkcnMvZG93bnJldi54bWxQSwUGAAAAAAMAAwC3AAAA+QIAAAAA&#10;" filled="f" stroked="f" strokeweight=".5pt">
                  <v:textbox inset="0,0,0,0">
                    <w:txbxContent>
                      <w:p w14:paraId="485A4DC4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</w:txbxContent>
                  </v:textbox>
                </v:shape>
                <v:line id="Straight Connector 25" o:spid="_x0000_s1040" style="position:absolute;visibility:visible;mso-wrap-style:square" from="152,3689" to="66560,36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40"/>
        <w:gridCol w:w="5429"/>
      </w:tblGrid>
      <w:tr w:rsidR="00E2491F" w:rsidRPr="00CA0564" w14:paraId="119274B9" w14:textId="77777777" w:rsidTr="00354F01">
        <w:tc>
          <w:tcPr>
            <w:tcW w:w="2407" w:type="pct"/>
          </w:tcPr>
          <w:p w14:paraId="0908D179" w14:textId="77777777" w:rsidR="00E2491F" w:rsidRPr="00CA0564" w:rsidRDefault="00E2491F" w:rsidP="00354F01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cstheme="minorHAnsi"/>
              </w:rPr>
            </w:pPr>
            <w:r w:rsidRPr="00CA0564">
              <w:rPr>
                <w:rFonts w:cstheme="minorHAnsi"/>
              </w:rPr>
              <w:t>English</w:t>
            </w:r>
          </w:p>
        </w:tc>
        <w:tc>
          <w:tcPr>
            <w:tcW w:w="2593" w:type="pct"/>
          </w:tcPr>
          <w:p w14:paraId="3258BE8A" w14:textId="77777777" w:rsidR="00E2491F" w:rsidRPr="00CA0564" w:rsidRDefault="00E2491F" w:rsidP="00354F01">
            <w:pPr>
              <w:pStyle w:val="ListParagraph"/>
              <w:numPr>
                <w:ilvl w:val="0"/>
                <w:numId w:val="6"/>
              </w:numPr>
              <w:spacing w:after="240"/>
              <w:rPr>
                <w:rFonts w:cstheme="minorHAnsi"/>
              </w:rPr>
            </w:pPr>
            <w:r w:rsidRPr="00CA0564">
              <w:rPr>
                <w:rFonts w:cstheme="minorHAnsi"/>
              </w:rPr>
              <w:t>Hindi</w:t>
            </w:r>
          </w:p>
        </w:tc>
      </w:tr>
    </w:tbl>
    <w:p w14:paraId="3A94A6B6" w14:textId="77777777" w:rsidR="00442582" w:rsidRPr="00CA0564" w:rsidRDefault="00442582" w:rsidP="003956D6">
      <w:pPr>
        <w:spacing w:line="240" w:lineRule="auto"/>
        <w:rPr>
          <w:rFonts w:cstheme="minorHAnsi"/>
        </w:rPr>
      </w:pPr>
    </w:p>
    <w:p w14:paraId="73CC7539" w14:textId="77777777" w:rsidR="00F808C8" w:rsidRPr="00CA0564" w:rsidRDefault="00E2491F" w:rsidP="003956D6">
      <w:pPr>
        <w:spacing w:line="240" w:lineRule="auto"/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inline distT="0" distB="0" distL="0" distR="0" wp14:anchorId="4075AA10" wp14:editId="7D0A00C0">
                <wp:extent cx="6640830" cy="304800"/>
                <wp:effectExtent l="0" t="0" r="26670" b="0"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04800"/>
                          <a:chOff x="-7620" y="0"/>
                          <a:chExt cx="6640830" cy="372110"/>
                        </a:xfrm>
                      </wpg:grpSpPr>
                      <wps:wsp>
                        <wps:cNvPr id="26" name="Text Box 26"/>
                        <wps:cNvSpPr txBox="1"/>
                        <wps:spPr>
                          <a:xfrm>
                            <a:off x="7620" y="0"/>
                            <a:ext cx="2091055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C49CE45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INTERES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-7620" y="32420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075AA10" id="Group 6" o:spid="_x0000_s1041" style="width:522.9pt;height:24pt;mso-position-horizontal-relative:char;mso-position-vertical-relative:line" coordorigin="-76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">
                <v:shape id="Text Box 26" o:spid="_x0000_s1042" type="#_x0000_t202" style="position:absolute;left:76;width:20910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" filled="f" stroked="f" strokeweight=".5pt">
                  <v:textbox inset="0,0,0,0">
                    <w:txbxContent>
                      <w:p w14:paraId="2C49CE45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INTERESTS</w:t>
                        </w:r>
                      </w:p>
                    </w:txbxContent>
                  </v:textbox>
                </v:shape>
                <v:line id="Straight Connector 27" o:spid="_x0000_s1043" style="position:absolute;visibility:visible;mso-wrap-style:square" from="-76,3242" to="66332,32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" strokecolor="#5b9bd5 [3204]" strokeweight="1.25pt">
                  <v:stroke joinstyle="miter"/>
                </v:line>
                <w10:anchorlock/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6"/>
        <w:gridCol w:w="3486"/>
        <w:gridCol w:w="3487"/>
      </w:tblGrid>
      <w:tr w:rsidR="00E2491F" w:rsidRPr="00CA0564" w14:paraId="0CCFAB67" w14:textId="77777777" w:rsidTr="00E377E4">
        <w:tc>
          <w:tcPr>
            <w:tcW w:w="3486" w:type="dxa"/>
          </w:tcPr>
          <w:p w14:paraId="05B9F523" w14:textId="77777777" w:rsidR="00E2491F" w:rsidRPr="00CA0564" w:rsidRDefault="00E2491F" w:rsidP="00A949F4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</w:rPr>
            </w:pPr>
            <w:r w:rsidRPr="00CA0564">
              <w:rPr>
                <w:rFonts w:cstheme="minorHAnsi"/>
              </w:rPr>
              <w:t>Listening to Music</w:t>
            </w:r>
          </w:p>
        </w:tc>
        <w:tc>
          <w:tcPr>
            <w:tcW w:w="3486" w:type="dxa"/>
          </w:tcPr>
          <w:p w14:paraId="49FDE2B5" w14:textId="77777777" w:rsidR="00E2491F" w:rsidRPr="00CA0564" w:rsidRDefault="00E2491F" w:rsidP="00166DE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Traveling</w:t>
            </w:r>
          </w:p>
        </w:tc>
        <w:tc>
          <w:tcPr>
            <w:tcW w:w="3487" w:type="dxa"/>
          </w:tcPr>
          <w:p w14:paraId="2BEF0CED" w14:textId="77777777" w:rsidR="00E2491F" w:rsidRPr="00CA0564" w:rsidRDefault="00E2491F" w:rsidP="00166DE0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>Photography</w:t>
            </w:r>
          </w:p>
        </w:tc>
      </w:tr>
      <w:tr w:rsidR="00E2491F" w:rsidRPr="00CA0564" w14:paraId="59D7760D" w14:textId="77777777" w:rsidTr="00E377E4">
        <w:tc>
          <w:tcPr>
            <w:tcW w:w="3486" w:type="dxa"/>
          </w:tcPr>
          <w:p w14:paraId="15EF56F4" w14:textId="77777777" w:rsidR="00E2491F" w:rsidRPr="00CA0564" w:rsidRDefault="00E2491F" w:rsidP="00CB1B01">
            <w:pPr>
              <w:pStyle w:val="ListParagraph"/>
              <w:numPr>
                <w:ilvl w:val="0"/>
                <w:numId w:val="5"/>
              </w:numPr>
              <w:ind w:left="252"/>
              <w:rPr>
                <w:rFonts w:cstheme="minorHAnsi"/>
              </w:rPr>
            </w:pPr>
            <w:r w:rsidRPr="00CA0564">
              <w:rPr>
                <w:rFonts w:cstheme="minorHAnsi"/>
              </w:rPr>
              <w:t>Playing computer games</w:t>
            </w:r>
          </w:p>
        </w:tc>
        <w:tc>
          <w:tcPr>
            <w:tcW w:w="3486" w:type="dxa"/>
          </w:tcPr>
          <w:p w14:paraId="19E77B86" w14:textId="296FF8C7" w:rsidR="00E2491F" w:rsidRPr="00CA0564" w:rsidRDefault="00E2491F" w:rsidP="00122EB6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</w:rPr>
            </w:pPr>
            <w:r w:rsidRPr="00CA0564">
              <w:rPr>
                <w:rFonts w:cstheme="minorHAnsi"/>
              </w:rPr>
              <w:t xml:space="preserve">Playing </w:t>
            </w:r>
            <w:r w:rsidR="006C13BE" w:rsidRPr="00CA0564">
              <w:rPr>
                <w:rFonts w:cstheme="minorHAnsi"/>
              </w:rPr>
              <w:t>Cricket</w:t>
            </w:r>
          </w:p>
        </w:tc>
        <w:tc>
          <w:tcPr>
            <w:tcW w:w="3487" w:type="dxa"/>
          </w:tcPr>
          <w:p w14:paraId="607A95F3" w14:textId="2BB98B5F" w:rsidR="00E2491F" w:rsidRPr="00CA0564" w:rsidRDefault="00E2491F" w:rsidP="006C13BE">
            <w:pPr>
              <w:rPr>
                <w:rFonts w:cstheme="minorHAnsi"/>
              </w:rPr>
            </w:pPr>
          </w:p>
        </w:tc>
      </w:tr>
    </w:tbl>
    <w:p w14:paraId="39D8A458" w14:textId="77777777" w:rsidR="007B0AAF" w:rsidRPr="00CA0564" w:rsidRDefault="007B0AAF">
      <w:pPr>
        <w:rPr>
          <w:rFonts w:cstheme="minorHAnsi"/>
        </w:rPr>
      </w:pPr>
    </w:p>
    <w:p w14:paraId="472592B8" w14:textId="77777777" w:rsidR="00442582" w:rsidRPr="00CA0564" w:rsidRDefault="00442582" w:rsidP="00E21083">
      <w:pPr>
        <w:spacing w:line="240" w:lineRule="auto"/>
        <w:rPr>
          <w:rFonts w:cstheme="minorHAnsi"/>
        </w:rPr>
      </w:pPr>
    </w:p>
    <w:p w14:paraId="077A7304" w14:textId="77777777" w:rsidR="00B772D2" w:rsidRPr="00CA0564" w:rsidRDefault="00E2491F" w:rsidP="00E21083">
      <w:pPr>
        <w:spacing w:line="240" w:lineRule="auto"/>
        <w:rPr>
          <w:rFonts w:cstheme="minorHAnsi"/>
        </w:rPr>
      </w:pPr>
      <w:r w:rsidRPr="00CA0564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764736" behindDoc="0" locked="0" layoutInCell="1" allowOverlap="1" wp14:anchorId="03CBB6E5" wp14:editId="39342D75">
                <wp:simplePos x="0" y="0"/>
                <wp:positionH relativeFrom="column">
                  <wp:posOffset>-7620</wp:posOffset>
                </wp:positionH>
                <wp:positionV relativeFrom="paragraph">
                  <wp:posOffset>-102235</wp:posOffset>
                </wp:positionV>
                <wp:extent cx="6640830" cy="372110"/>
                <wp:effectExtent l="0" t="0" r="26670" b="889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372110"/>
                          <a:chOff x="0" y="0"/>
                          <a:chExt cx="6640830" cy="372110"/>
                        </a:xfrm>
                      </wpg:grpSpPr>
                      <wps:wsp>
                        <wps:cNvPr id="28" name="Text Box 28"/>
                        <wps:cNvSpPr txBox="1"/>
                        <wps:spPr>
                          <a:xfrm>
                            <a:off x="7620" y="0"/>
                            <a:ext cx="2091055" cy="3721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80CCC3B" w14:textId="77777777" w:rsidR="00AB3547" w:rsidRPr="005E3E69" w:rsidRDefault="00AB3547" w:rsidP="0007078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0" y="24384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CBB6E5" id="Group 11" o:spid="_x0000_s1044" style="position:absolute;margin-left:-.6pt;margin-top:-8.05pt;width:522.9pt;height:29.3pt;z-index:251764736;mso-position-horizontal-relative:text;mso-position-vertical-relative:text" coordsize="66408,3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">
                <v:shape id="Text Box 28" o:spid="_x0000_s1045" type="#_x0000_t202" style="position:absolute;left:76;width:20910;height:37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580CCC3B" w14:textId="77777777" w:rsidR="00AB3547" w:rsidRPr="005E3E69" w:rsidRDefault="00AB3547" w:rsidP="0007078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</w:txbxContent>
                  </v:textbox>
                </v:shape>
                <v:line id="Straight Connector 29" o:spid="_x0000_s1046" style="position:absolute;visibility:visible;mso-wrap-style:square" from="0,2438" to="66408,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" strokecolor="#5b9bd5 [3204]" strokeweight="1.25pt">
                  <v:stroke joinstyle="miter"/>
                </v:line>
              </v:group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8484"/>
      </w:tblGrid>
      <w:tr w:rsidR="00151FC5" w:rsidRPr="00CA0564" w14:paraId="0CEBEB16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7F9B0F94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Father’s Name:</w:t>
            </w:r>
          </w:p>
        </w:tc>
        <w:tc>
          <w:tcPr>
            <w:tcW w:w="8484" w:type="dxa"/>
            <w:vAlign w:val="center"/>
          </w:tcPr>
          <w:p w14:paraId="7AB1AAA1" w14:textId="5AE739F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 xml:space="preserve">Mr. </w:t>
            </w:r>
            <w:r w:rsidR="006C13BE" w:rsidRPr="00CA0564">
              <w:rPr>
                <w:rFonts w:cstheme="minorHAnsi"/>
                <w:sz w:val="23"/>
                <w:szCs w:val="23"/>
              </w:rPr>
              <w:t>Kush Guglani</w:t>
            </w:r>
          </w:p>
        </w:tc>
      </w:tr>
      <w:tr w:rsidR="00151FC5" w:rsidRPr="00CA0564" w14:paraId="636F71A8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51A66390" w14:textId="77777777" w:rsidR="00151FC5" w:rsidRPr="00CA0564" w:rsidRDefault="005A77E3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Date of Birth</w:t>
            </w:r>
            <w:r w:rsidR="00151FC5" w:rsidRPr="00CA0564">
              <w:rPr>
                <w:rFonts w:cstheme="minorHAnsi"/>
                <w:sz w:val="23"/>
                <w:szCs w:val="23"/>
              </w:rPr>
              <w:t>:</w:t>
            </w:r>
          </w:p>
        </w:tc>
        <w:tc>
          <w:tcPr>
            <w:tcW w:w="8484" w:type="dxa"/>
            <w:vAlign w:val="center"/>
          </w:tcPr>
          <w:p w14:paraId="77466A78" w14:textId="627492EC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March 0</w:t>
            </w:r>
            <w:r w:rsidR="006C13BE" w:rsidRPr="00CA0564">
              <w:rPr>
                <w:rFonts w:cstheme="minorHAnsi"/>
                <w:sz w:val="23"/>
                <w:szCs w:val="23"/>
              </w:rPr>
              <w:t>5</w:t>
            </w:r>
            <w:r w:rsidRPr="00CA0564">
              <w:rPr>
                <w:rFonts w:cstheme="minorHAnsi"/>
                <w:sz w:val="23"/>
                <w:szCs w:val="23"/>
              </w:rPr>
              <w:t>, 199</w:t>
            </w:r>
            <w:r w:rsidR="006C13BE" w:rsidRPr="00CA0564">
              <w:rPr>
                <w:rFonts w:cstheme="minorHAnsi"/>
                <w:sz w:val="23"/>
                <w:szCs w:val="23"/>
              </w:rPr>
              <w:t>4</w:t>
            </w:r>
          </w:p>
        </w:tc>
      </w:tr>
      <w:tr w:rsidR="00151FC5" w:rsidRPr="00CA0564" w14:paraId="78C1B9A0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456821CF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Gender:</w:t>
            </w:r>
          </w:p>
        </w:tc>
        <w:tc>
          <w:tcPr>
            <w:tcW w:w="8484" w:type="dxa"/>
            <w:vAlign w:val="center"/>
          </w:tcPr>
          <w:p w14:paraId="46E5CBA1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Male</w:t>
            </w:r>
          </w:p>
        </w:tc>
      </w:tr>
      <w:tr w:rsidR="00151FC5" w:rsidRPr="00CA0564" w14:paraId="48327ACB" w14:textId="77777777" w:rsidTr="0053676A">
        <w:trPr>
          <w:trHeight w:val="360"/>
        </w:trPr>
        <w:tc>
          <w:tcPr>
            <w:tcW w:w="1975" w:type="dxa"/>
            <w:vAlign w:val="center"/>
          </w:tcPr>
          <w:p w14:paraId="3AFB1CAC" w14:textId="77777777" w:rsidR="00151FC5" w:rsidRPr="00CA0564" w:rsidRDefault="00151FC5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>Address:</w:t>
            </w:r>
          </w:p>
        </w:tc>
        <w:tc>
          <w:tcPr>
            <w:tcW w:w="8484" w:type="dxa"/>
            <w:vAlign w:val="center"/>
          </w:tcPr>
          <w:p w14:paraId="4E87BB8A" w14:textId="03883A8D" w:rsidR="00151FC5" w:rsidRPr="00CA0564" w:rsidRDefault="006C13BE" w:rsidP="00AB3547">
            <w:pPr>
              <w:rPr>
                <w:rFonts w:cstheme="minorHAnsi"/>
                <w:sz w:val="23"/>
                <w:szCs w:val="23"/>
              </w:rPr>
            </w:pPr>
            <w:r w:rsidRPr="00CA0564">
              <w:rPr>
                <w:rFonts w:cstheme="minorHAnsi"/>
                <w:sz w:val="23"/>
                <w:szCs w:val="23"/>
              </w:rPr>
              <w:t xml:space="preserve">244 A </w:t>
            </w:r>
            <w:proofErr w:type="spellStart"/>
            <w:r w:rsidRPr="00CA0564">
              <w:rPr>
                <w:rFonts w:cstheme="minorHAnsi"/>
                <w:sz w:val="23"/>
                <w:szCs w:val="23"/>
              </w:rPr>
              <w:t>Devpuri</w:t>
            </w:r>
            <w:proofErr w:type="spellEnd"/>
            <w:r w:rsidRPr="00CA0564">
              <w:rPr>
                <w:rFonts w:cstheme="minorHAnsi"/>
                <w:sz w:val="23"/>
                <w:szCs w:val="23"/>
              </w:rPr>
              <w:t>, Meerut, Uttar Pradesh 250002</w:t>
            </w:r>
          </w:p>
        </w:tc>
      </w:tr>
    </w:tbl>
    <w:p w14:paraId="539D9988" w14:textId="77777777" w:rsidR="00040E63" w:rsidRPr="00CA0564" w:rsidRDefault="00040E63" w:rsidP="006A4275">
      <w:pPr>
        <w:rPr>
          <w:rFonts w:cstheme="minorHAnsi"/>
          <w:b/>
        </w:rPr>
      </w:pPr>
    </w:p>
    <w:tbl>
      <w:tblPr>
        <w:tblStyle w:val="TableGrid"/>
        <w:tblpPr w:leftFromText="180" w:rightFromText="180" w:vertAnchor="text" w:horzAnchor="margin" w:tblpY="5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1"/>
        <w:gridCol w:w="5988"/>
      </w:tblGrid>
      <w:tr w:rsidR="00A673C2" w:rsidRPr="00CA0564" w14:paraId="0084A4AF" w14:textId="77777777" w:rsidTr="00A673C2">
        <w:trPr>
          <w:trHeight w:val="432"/>
        </w:trPr>
        <w:tc>
          <w:tcPr>
            <w:tcW w:w="2140" w:type="pct"/>
            <w:vAlign w:val="center"/>
          </w:tcPr>
          <w:p w14:paraId="727DA406" w14:textId="77777777" w:rsidR="00A673C2" w:rsidRPr="00CA0564" w:rsidRDefault="00A673C2" w:rsidP="00A673C2">
            <w:pPr>
              <w:rPr>
                <w:rFonts w:cstheme="minorHAnsi"/>
              </w:rPr>
            </w:pPr>
            <w:r w:rsidRPr="00CA0564">
              <w:rPr>
                <w:rFonts w:cstheme="minorHAnsi"/>
              </w:rPr>
              <w:t>Kush Guglani</w:t>
            </w:r>
          </w:p>
        </w:tc>
        <w:tc>
          <w:tcPr>
            <w:tcW w:w="2860" w:type="pct"/>
            <w:vAlign w:val="center"/>
          </w:tcPr>
          <w:p w14:paraId="590A7057" w14:textId="77777777" w:rsidR="00A673C2" w:rsidRPr="00CA0564" w:rsidRDefault="00A673C2" w:rsidP="00A673C2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t>Bengaluru, Karnataka</w:t>
            </w:r>
          </w:p>
        </w:tc>
      </w:tr>
      <w:tr w:rsidR="00A673C2" w:rsidRPr="00CA0564" w14:paraId="417B4714" w14:textId="77777777" w:rsidTr="00A673C2">
        <w:trPr>
          <w:trHeight w:val="432"/>
        </w:trPr>
        <w:tc>
          <w:tcPr>
            <w:tcW w:w="2140" w:type="pct"/>
            <w:vAlign w:val="center"/>
          </w:tcPr>
          <w:p w14:paraId="7BAE7056" w14:textId="77777777" w:rsidR="00A673C2" w:rsidRPr="00CA0564" w:rsidRDefault="00A673C2" w:rsidP="00A673C2">
            <w:pPr>
              <w:rPr>
                <w:rFonts w:cstheme="minorHAnsi"/>
              </w:rPr>
            </w:pPr>
          </w:p>
        </w:tc>
        <w:tc>
          <w:tcPr>
            <w:tcW w:w="2860" w:type="pct"/>
            <w:vAlign w:val="center"/>
          </w:tcPr>
          <w:p w14:paraId="6E189E3C" w14:textId="043E41AE" w:rsidR="00A673C2" w:rsidRPr="00CA0564" w:rsidRDefault="00A673C2" w:rsidP="00A673C2">
            <w:pPr>
              <w:jc w:val="right"/>
              <w:rPr>
                <w:rFonts w:cstheme="minorHAnsi"/>
              </w:rPr>
            </w:pPr>
            <w:r w:rsidRPr="00CA0564">
              <w:rPr>
                <w:rFonts w:cstheme="minorHAnsi"/>
              </w:rPr>
              <w:fldChar w:fldCharType="begin"/>
            </w:r>
            <w:r w:rsidRPr="00CA0564">
              <w:rPr>
                <w:rFonts w:cstheme="minorHAnsi"/>
              </w:rPr>
              <w:instrText xml:space="preserve"> DATE \@ "MMMM d, yyyy" </w:instrText>
            </w:r>
            <w:r w:rsidRPr="00CA0564">
              <w:rPr>
                <w:rFonts w:cstheme="minorHAnsi"/>
              </w:rPr>
              <w:fldChar w:fldCharType="separate"/>
            </w:r>
            <w:r w:rsidR="00CC75E6">
              <w:rPr>
                <w:rFonts w:cstheme="minorHAnsi"/>
                <w:noProof/>
              </w:rPr>
              <w:t>February 2, 2019</w:t>
            </w:r>
            <w:r w:rsidRPr="00CA0564">
              <w:rPr>
                <w:rFonts w:cstheme="minorHAnsi"/>
              </w:rPr>
              <w:fldChar w:fldCharType="end"/>
            </w:r>
          </w:p>
        </w:tc>
      </w:tr>
    </w:tbl>
    <w:p w14:paraId="6017E3CD" w14:textId="77777777" w:rsidR="003956D6" w:rsidRPr="00CA0564" w:rsidRDefault="003956D6" w:rsidP="003956D6">
      <w:pPr>
        <w:spacing w:line="240" w:lineRule="auto"/>
        <w:rPr>
          <w:rFonts w:cstheme="minorHAnsi"/>
          <w:b/>
          <w:sz w:val="28"/>
          <w:szCs w:val="28"/>
        </w:rPr>
      </w:pPr>
      <w:r w:rsidRPr="00CA0564">
        <w:rPr>
          <w:rFonts w:cstheme="minorHAnsi"/>
          <w:b/>
          <w:sz w:val="28"/>
          <w:szCs w:val="28"/>
        </w:rPr>
        <w:t>Declaration</w:t>
      </w:r>
    </w:p>
    <w:p w14:paraId="78BD33B8" w14:textId="135E282A" w:rsidR="00852D7D" w:rsidRPr="00CA0564" w:rsidRDefault="003956D6" w:rsidP="00442582">
      <w:pPr>
        <w:spacing w:line="240" w:lineRule="auto"/>
        <w:rPr>
          <w:rFonts w:cstheme="minorHAnsi"/>
        </w:rPr>
      </w:pPr>
      <w:r w:rsidRPr="00CA0564">
        <w:rPr>
          <w:rFonts w:cstheme="minorHAnsi"/>
        </w:rPr>
        <w:t xml:space="preserve">I, </w:t>
      </w:r>
      <w:r w:rsidR="006C13BE" w:rsidRPr="00CA0564">
        <w:rPr>
          <w:rFonts w:cstheme="minorHAnsi"/>
        </w:rPr>
        <w:t>Kush Guglani</w:t>
      </w:r>
      <w:r w:rsidRPr="00CA0564">
        <w:rPr>
          <w:rFonts w:cstheme="minorHAnsi"/>
        </w:rPr>
        <w:t>, hereby declare that the information contained herein is true and correct to the best of my</w:t>
      </w:r>
      <w:r w:rsidR="000E4E49" w:rsidRPr="00CA0564">
        <w:rPr>
          <w:rFonts w:cstheme="minorHAnsi"/>
        </w:rPr>
        <w:t xml:space="preserve"> </w:t>
      </w:r>
      <w:r w:rsidRPr="00CA0564">
        <w:rPr>
          <w:rFonts w:cstheme="minorHAnsi"/>
        </w:rPr>
        <w:t>knowledge and belief.</w:t>
      </w:r>
      <w:bookmarkStart w:id="0" w:name="_GoBack"/>
      <w:bookmarkEnd w:id="0"/>
    </w:p>
    <w:sectPr w:rsidR="00852D7D" w:rsidRPr="00CA0564" w:rsidSect="000A2E1E">
      <w:type w:val="continuous"/>
      <w:pgSz w:w="11909" w:h="16834" w:code="9"/>
      <w:pgMar w:top="720" w:right="720" w:bottom="720" w:left="720" w:header="432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E592E2" w14:textId="77777777" w:rsidR="00652E3A" w:rsidRDefault="00652E3A" w:rsidP="00815584">
      <w:pPr>
        <w:spacing w:after="0" w:line="240" w:lineRule="auto"/>
      </w:pPr>
      <w:r>
        <w:separator/>
      </w:r>
    </w:p>
  </w:endnote>
  <w:endnote w:type="continuationSeparator" w:id="0">
    <w:p w14:paraId="5B948350" w14:textId="77777777" w:rsidR="00652E3A" w:rsidRDefault="00652E3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904ED2" w14:textId="77777777" w:rsidR="00652E3A" w:rsidRDefault="00652E3A" w:rsidP="00815584">
      <w:pPr>
        <w:spacing w:after="0" w:line="240" w:lineRule="auto"/>
      </w:pPr>
      <w:r>
        <w:separator/>
      </w:r>
    </w:p>
  </w:footnote>
  <w:footnote w:type="continuationSeparator" w:id="0">
    <w:p w14:paraId="0C66EEC9" w14:textId="77777777" w:rsidR="00652E3A" w:rsidRDefault="00652E3A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4.25pt;height:14.2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EC9467E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3"/>
  </w:num>
  <w:num w:numId="5">
    <w:abstractNumId w:val="6"/>
  </w:num>
  <w:num w:numId="6">
    <w:abstractNumId w:val="4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05646"/>
    <w:rsid w:val="00016FF2"/>
    <w:rsid w:val="00026976"/>
    <w:rsid w:val="00026D8A"/>
    <w:rsid w:val="000344A1"/>
    <w:rsid w:val="00040E63"/>
    <w:rsid w:val="00043D73"/>
    <w:rsid w:val="000543B7"/>
    <w:rsid w:val="000616EC"/>
    <w:rsid w:val="00066FB5"/>
    <w:rsid w:val="00070783"/>
    <w:rsid w:val="00071754"/>
    <w:rsid w:val="00075731"/>
    <w:rsid w:val="00076698"/>
    <w:rsid w:val="000A0A67"/>
    <w:rsid w:val="000A2E1E"/>
    <w:rsid w:val="000A5178"/>
    <w:rsid w:val="000E180F"/>
    <w:rsid w:val="000E4BF2"/>
    <w:rsid w:val="000E4E49"/>
    <w:rsid w:val="000E74AB"/>
    <w:rsid w:val="000F4CEE"/>
    <w:rsid w:val="000F550E"/>
    <w:rsid w:val="000F711F"/>
    <w:rsid w:val="001014FE"/>
    <w:rsid w:val="00103CEA"/>
    <w:rsid w:val="00110BDB"/>
    <w:rsid w:val="00115EB0"/>
    <w:rsid w:val="00117AA3"/>
    <w:rsid w:val="00122DCD"/>
    <w:rsid w:val="00122EB6"/>
    <w:rsid w:val="00130E2A"/>
    <w:rsid w:val="00134C23"/>
    <w:rsid w:val="00151FC5"/>
    <w:rsid w:val="001545AD"/>
    <w:rsid w:val="0015588E"/>
    <w:rsid w:val="00156E3F"/>
    <w:rsid w:val="001632FE"/>
    <w:rsid w:val="00166DE0"/>
    <w:rsid w:val="0017255E"/>
    <w:rsid w:val="00180825"/>
    <w:rsid w:val="00180F0C"/>
    <w:rsid w:val="001909DF"/>
    <w:rsid w:val="00194D3B"/>
    <w:rsid w:val="001951D1"/>
    <w:rsid w:val="001957F2"/>
    <w:rsid w:val="001976E2"/>
    <w:rsid w:val="001A45FF"/>
    <w:rsid w:val="001A5A0C"/>
    <w:rsid w:val="001A677C"/>
    <w:rsid w:val="001B783D"/>
    <w:rsid w:val="001B7BA9"/>
    <w:rsid w:val="001C1AA1"/>
    <w:rsid w:val="001C65C1"/>
    <w:rsid w:val="001C681F"/>
    <w:rsid w:val="001D2C9E"/>
    <w:rsid w:val="001D6F07"/>
    <w:rsid w:val="001F1AF9"/>
    <w:rsid w:val="001F4E54"/>
    <w:rsid w:val="001F5EE1"/>
    <w:rsid w:val="00202766"/>
    <w:rsid w:val="00212B97"/>
    <w:rsid w:val="00217650"/>
    <w:rsid w:val="00222393"/>
    <w:rsid w:val="002300DA"/>
    <w:rsid w:val="0024279B"/>
    <w:rsid w:val="00252836"/>
    <w:rsid w:val="002624AE"/>
    <w:rsid w:val="00262B6F"/>
    <w:rsid w:val="0026301C"/>
    <w:rsid w:val="00271DAE"/>
    <w:rsid w:val="002736E2"/>
    <w:rsid w:val="002740AD"/>
    <w:rsid w:val="00274575"/>
    <w:rsid w:val="00280250"/>
    <w:rsid w:val="00281A6D"/>
    <w:rsid w:val="0028789A"/>
    <w:rsid w:val="002942AC"/>
    <w:rsid w:val="002A1829"/>
    <w:rsid w:val="002A2329"/>
    <w:rsid w:val="002A4BAD"/>
    <w:rsid w:val="002B130B"/>
    <w:rsid w:val="002B73D4"/>
    <w:rsid w:val="002C0083"/>
    <w:rsid w:val="002C42F0"/>
    <w:rsid w:val="002D0CB2"/>
    <w:rsid w:val="002D500B"/>
    <w:rsid w:val="002D5186"/>
    <w:rsid w:val="002E29D3"/>
    <w:rsid w:val="002E776B"/>
    <w:rsid w:val="003038F9"/>
    <w:rsid w:val="00310546"/>
    <w:rsid w:val="00314CAC"/>
    <w:rsid w:val="00315B89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6DD0"/>
    <w:rsid w:val="00382D2E"/>
    <w:rsid w:val="00385D96"/>
    <w:rsid w:val="003956D6"/>
    <w:rsid w:val="00395829"/>
    <w:rsid w:val="003E07FF"/>
    <w:rsid w:val="003E3FA7"/>
    <w:rsid w:val="003E6F2D"/>
    <w:rsid w:val="00400028"/>
    <w:rsid w:val="00405D35"/>
    <w:rsid w:val="0042427D"/>
    <w:rsid w:val="00442582"/>
    <w:rsid w:val="004653F8"/>
    <w:rsid w:val="004713BB"/>
    <w:rsid w:val="00476548"/>
    <w:rsid w:val="004C2BFB"/>
    <w:rsid w:val="004D4279"/>
    <w:rsid w:val="004E6305"/>
    <w:rsid w:val="004F793E"/>
    <w:rsid w:val="0050275C"/>
    <w:rsid w:val="00504B39"/>
    <w:rsid w:val="0050558C"/>
    <w:rsid w:val="0052093A"/>
    <w:rsid w:val="005254BF"/>
    <w:rsid w:val="005311B3"/>
    <w:rsid w:val="0053676A"/>
    <w:rsid w:val="00550130"/>
    <w:rsid w:val="00552482"/>
    <w:rsid w:val="0055277A"/>
    <w:rsid w:val="005768C6"/>
    <w:rsid w:val="005868F4"/>
    <w:rsid w:val="0059608D"/>
    <w:rsid w:val="005A07A6"/>
    <w:rsid w:val="005A50C8"/>
    <w:rsid w:val="005A77E3"/>
    <w:rsid w:val="005B0992"/>
    <w:rsid w:val="005C0D77"/>
    <w:rsid w:val="005C3FF0"/>
    <w:rsid w:val="005D390D"/>
    <w:rsid w:val="005E0095"/>
    <w:rsid w:val="005E3E69"/>
    <w:rsid w:val="005F3DA4"/>
    <w:rsid w:val="005F75CD"/>
    <w:rsid w:val="00617484"/>
    <w:rsid w:val="006377F5"/>
    <w:rsid w:val="00641C5E"/>
    <w:rsid w:val="006477F8"/>
    <w:rsid w:val="00652E30"/>
    <w:rsid w:val="00652E3A"/>
    <w:rsid w:val="00675647"/>
    <w:rsid w:val="006801A3"/>
    <w:rsid w:val="00680CFD"/>
    <w:rsid w:val="00683673"/>
    <w:rsid w:val="00695B35"/>
    <w:rsid w:val="006A4275"/>
    <w:rsid w:val="006B2818"/>
    <w:rsid w:val="006C13BE"/>
    <w:rsid w:val="006C1F7D"/>
    <w:rsid w:val="006F6C0D"/>
    <w:rsid w:val="006F7B1E"/>
    <w:rsid w:val="00714E63"/>
    <w:rsid w:val="00716C7C"/>
    <w:rsid w:val="0072565D"/>
    <w:rsid w:val="00733A9E"/>
    <w:rsid w:val="00734610"/>
    <w:rsid w:val="00743CC9"/>
    <w:rsid w:val="00745F5A"/>
    <w:rsid w:val="00746A68"/>
    <w:rsid w:val="007522C6"/>
    <w:rsid w:val="00757114"/>
    <w:rsid w:val="00757B6C"/>
    <w:rsid w:val="0078487C"/>
    <w:rsid w:val="00795696"/>
    <w:rsid w:val="007A3438"/>
    <w:rsid w:val="007B0AAF"/>
    <w:rsid w:val="007C127B"/>
    <w:rsid w:val="007D07A2"/>
    <w:rsid w:val="007D5DBA"/>
    <w:rsid w:val="007E1F2A"/>
    <w:rsid w:val="007F372C"/>
    <w:rsid w:val="007F5D63"/>
    <w:rsid w:val="007F73AC"/>
    <w:rsid w:val="00800A65"/>
    <w:rsid w:val="0080788F"/>
    <w:rsid w:val="00815584"/>
    <w:rsid w:val="00823D56"/>
    <w:rsid w:val="00825E8A"/>
    <w:rsid w:val="00852D7D"/>
    <w:rsid w:val="00877E7F"/>
    <w:rsid w:val="00885B98"/>
    <w:rsid w:val="00893949"/>
    <w:rsid w:val="008B6B65"/>
    <w:rsid w:val="008D66FD"/>
    <w:rsid w:val="008D7B8B"/>
    <w:rsid w:val="008E5920"/>
    <w:rsid w:val="008F4624"/>
    <w:rsid w:val="008F62EF"/>
    <w:rsid w:val="00900199"/>
    <w:rsid w:val="00904A64"/>
    <w:rsid w:val="009140B4"/>
    <w:rsid w:val="00915BBA"/>
    <w:rsid w:val="0092348D"/>
    <w:rsid w:val="00923D39"/>
    <w:rsid w:val="00927E64"/>
    <w:rsid w:val="00934499"/>
    <w:rsid w:val="0094222C"/>
    <w:rsid w:val="00946BC7"/>
    <w:rsid w:val="009535C2"/>
    <w:rsid w:val="00973622"/>
    <w:rsid w:val="0097756B"/>
    <w:rsid w:val="009779E1"/>
    <w:rsid w:val="00990124"/>
    <w:rsid w:val="0099239E"/>
    <w:rsid w:val="009A6B49"/>
    <w:rsid w:val="009B15A9"/>
    <w:rsid w:val="009B3B90"/>
    <w:rsid w:val="009B3C8C"/>
    <w:rsid w:val="009D56C9"/>
    <w:rsid w:val="009D61EA"/>
    <w:rsid w:val="009E0A20"/>
    <w:rsid w:val="009F0046"/>
    <w:rsid w:val="009F5618"/>
    <w:rsid w:val="00A0032A"/>
    <w:rsid w:val="00A11D93"/>
    <w:rsid w:val="00A14E05"/>
    <w:rsid w:val="00A15807"/>
    <w:rsid w:val="00A16EED"/>
    <w:rsid w:val="00A24B3E"/>
    <w:rsid w:val="00A35C50"/>
    <w:rsid w:val="00A5063C"/>
    <w:rsid w:val="00A525F3"/>
    <w:rsid w:val="00A64548"/>
    <w:rsid w:val="00A66F5E"/>
    <w:rsid w:val="00A673C2"/>
    <w:rsid w:val="00A70C07"/>
    <w:rsid w:val="00A82BCC"/>
    <w:rsid w:val="00A949F4"/>
    <w:rsid w:val="00A969F0"/>
    <w:rsid w:val="00AA0124"/>
    <w:rsid w:val="00AB3547"/>
    <w:rsid w:val="00AD085C"/>
    <w:rsid w:val="00AD46BB"/>
    <w:rsid w:val="00AD4A5C"/>
    <w:rsid w:val="00AD6970"/>
    <w:rsid w:val="00AE5E97"/>
    <w:rsid w:val="00AF0B55"/>
    <w:rsid w:val="00B24ACA"/>
    <w:rsid w:val="00B25B01"/>
    <w:rsid w:val="00B314D4"/>
    <w:rsid w:val="00B31C71"/>
    <w:rsid w:val="00B4541D"/>
    <w:rsid w:val="00B456B2"/>
    <w:rsid w:val="00B47B93"/>
    <w:rsid w:val="00B51087"/>
    <w:rsid w:val="00B62089"/>
    <w:rsid w:val="00B64FFE"/>
    <w:rsid w:val="00B707A8"/>
    <w:rsid w:val="00B772D2"/>
    <w:rsid w:val="00B923C3"/>
    <w:rsid w:val="00B94D99"/>
    <w:rsid w:val="00BB0558"/>
    <w:rsid w:val="00BC7ACB"/>
    <w:rsid w:val="00C03045"/>
    <w:rsid w:val="00C13A7D"/>
    <w:rsid w:val="00C13BA8"/>
    <w:rsid w:val="00C3373B"/>
    <w:rsid w:val="00C50FB2"/>
    <w:rsid w:val="00C51694"/>
    <w:rsid w:val="00C53F32"/>
    <w:rsid w:val="00C82661"/>
    <w:rsid w:val="00C86C9F"/>
    <w:rsid w:val="00C91BC3"/>
    <w:rsid w:val="00CA0564"/>
    <w:rsid w:val="00CA37E5"/>
    <w:rsid w:val="00CA69EE"/>
    <w:rsid w:val="00CB1B01"/>
    <w:rsid w:val="00CB5FCF"/>
    <w:rsid w:val="00CC314C"/>
    <w:rsid w:val="00CC75E6"/>
    <w:rsid w:val="00CE1D87"/>
    <w:rsid w:val="00CE5104"/>
    <w:rsid w:val="00CE7DE3"/>
    <w:rsid w:val="00CF267E"/>
    <w:rsid w:val="00CF386C"/>
    <w:rsid w:val="00D02433"/>
    <w:rsid w:val="00D06474"/>
    <w:rsid w:val="00D21190"/>
    <w:rsid w:val="00D23558"/>
    <w:rsid w:val="00D27053"/>
    <w:rsid w:val="00D428B1"/>
    <w:rsid w:val="00D56477"/>
    <w:rsid w:val="00D57BB0"/>
    <w:rsid w:val="00D73CFE"/>
    <w:rsid w:val="00D901E7"/>
    <w:rsid w:val="00D90951"/>
    <w:rsid w:val="00D9192D"/>
    <w:rsid w:val="00DB6D61"/>
    <w:rsid w:val="00DC60FE"/>
    <w:rsid w:val="00DD42E3"/>
    <w:rsid w:val="00DD7D78"/>
    <w:rsid w:val="00DF10E7"/>
    <w:rsid w:val="00E05973"/>
    <w:rsid w:val="00E21083"/>
    <w:rsid w:val="00E2491F"/>
    <w:rsid w:val="00E2632E"/>
    <w:rsid w:val="00E3105C"/>
    <w:rsid w:val="00E31829"/>
    <w:rsid w:val="00E37069"/>
    <w:rsid w:val="00E377E4"/>
    <w:rsid w:val="00E456F1"/>
    <w:rsid w:val="00E51D8D"/>
    <w:rsid w:val="00E529E2"/>
    <w:rsid w:val="00E67E9C"/>
    <w:rsid w:val="00E7148D"/>
    <w:rsid w:val="00E83FFC"/>
    <w:rsid w:val="00E84C96"/>
    <w:rsid w:val="00E85AB7"/>
    <w:rsid w:val="00E901CA"/>
    <w:rsid w:val="00EA34E6"/>
    <w:rsid w:val="00EC37B0"/>
    <w:rsid w:val="00EC7E32"/>
    <w:rsid w:val="00ED218E"/>
    <w:rsid w:val="00EE12C0"/>
    <w:rsid w:val="00EE66CB"/>
    <w:rsid w:val="00EF6688"/>
    <w:rsid w:val="00F21D23"/>
    <w:rsid w:val="00F33EFA"/>
    <w:rsid w:val="00F35DD4"/>
    <w:rsid w:val="00F37E4D"/>
    <w:rsid w:val="00F46C17"/>
    <w:rsid w:val="00F5119F"/>
    <w:rsid w:val="00F55DE8"/>
    <w:rsid w:val="00F622D3"/>
    <w:rsid w:val="00F808C8"/>
    <w:rsid w:val="00F809CC"/>
    <w:rsid w:val="00F80A6A"/>
    <w:rsid w:val="00F87499"/>
    <w:rsid w:val="00F9305C"/>
    <w:rsid w:val="00F94923"/>
    <w:rsid w:val="00F96876"/>
    <w:rsid w:val="00FA66E9"/>
    <w:rsid w:val="00FB1F59"/>
    <w:rsid w:val="00FB4FA8"/>
    <w:rsid w:val="00FC031F"/>
    <w:rsid w:val="00FC3279"/>
    <w:rsid w:val="00FC7DDA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72FFD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D69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04B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7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1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5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6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0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3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49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5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6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public-profile/settings?trk=d_flagship3_profile_self_view_public_profil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guglani.herokuapp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solarworldlimited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zinnapp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0C9FE2-EEDF-4D12-B17D-FCAC4B587B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91</Words>
  <Characters>450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25T07:59:00Z</dcterms:created>
  <dcterms:modified xsi:type="dcterms:W3CDTF">2019-02-02T06:30:00Z</dcterms:modified>
</cp:coreProperties>
</file>